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57CB8B6E" w:rsidR="00E84460" w:rsidRPr="00D56F2B" w:rsidRDefault="00E84460" w:rsidP="00E84460">
      <w:pPr>
        <w:pStyle w:val="Header"/>
        <w:rPr>
          <w:rFonts w:cs="Arial"/>
          <w:sz w:val="22"/>
          <w:szCs w:val="22"/>
          <w:lang w:val="en-US"/>
        </w:rPr>
      </w:pPr>
      <w:r w:rsidRPr="00D56F2B">
        <w:rPr>
          <w:rFonts w:cs="Arial"/>
          <w:sz w:val="22"/>
          <w:szCs w:val="22"/>
          <w:lang w:val="en-US"/>
        </w:rPr>
        <w:t>3GPP TSG-SA3 Meeting #12</w:t>
      </w:r>
      <w:r w:rsidR="00DB0995" w:rsidRPr="00D56F2B">
        <w:rPr>
          <w:rFonts w:cs="Arial"/>
          <w:sz w:val="22"/>
          <w:szCs w:val="22"/>
          <w:lang w:val="en-US"/>
        </w:rPr>
        <w:t>6</w:t>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r w:rsidRPr="00D56F2B">
        <w:rPr>
          <w:rFonts w:cs="Arial"/>
          <w:sz w:val="22"/>
          <w:szCs w:val="22"/>
          <w:lang w:val="en-US"/>
        </w:rPr>
        <w:tab/>
      </w:r>
      <w:ins w:id="0" w:author="Lenovo_r1" w:date="2026-02-10T09:33:00Z" w16du:dateUtc="2026-02-10T08:33:00Z">
        <w:r w:rsidR="007C6B5B" w:rsidRPr="00D56F2B">
          <w:rPr>
            <w:rFonts w:cs="Arial"/>
            <w:sz w:val="22"/>
            <w:szCs w:val="22"/>
            <w:lang w:val="en-US"/>
          </w:rPr>
          <w:t>draft_S3-260807</w:t>
        </w:r>
        <w:r w:rsidR="00D56F2B" w:rsidRPr="00D56F2B">
          <w:rPr>
            <w:rFonts w:cs="Arial"/>
            <w:sz w:val="22"/>
            <w:szCs w:val="22"/>
            <w:lang w:val="en-US"/>
          </w:rPr>
          <w:t>-r1 was</w:t>
        </w:r>
      </w:ins>
      <w:del w:id="1" w:author="Lenovo_r1" w:date="2026-02-10T09:33:00Z" w16du:dateUtc="2026-02-10T08:33:00Z">
        <w:r w:rsidRPr="00D56F2B" w:rsidDel="00D56F2B">
          <w:rPr>
            <w:rFonts w:cs="Arial"/>
            <w:sz w:val="22"/>
            <w:szCs w:val="22"/>
            <w:lang w:val="en-US"/>
          </w:rPr>
          <w:tab/>
        </w:r>
      </w:del>
      <w:commentRangeStart w:id="2"/>
      <w:r w:rsidR="00FE08BD" w:rsidRPr="00D56F2B">
        <w:rPr>
          <w:rFonts w:cs="Arial"/>
          <w:bCs/>
          <w:sz w:val="22"/>
          <w:szCs w:val="22"/>
          <w:lang w:val="en-US"/>
        </w:rPr>
        <w:t>S3-260249</w:t>
      </w:r>
      <w:commentRangeEnd w:id="2"/>
      <w:r w:rsidR="00DB21F8">
        <w:rPr>
          <w:rStyle w:val="CommentReference"/>
          <w:rFonts w:ascii="Times New Roman" w:hAnsi="Times New Roman"/>
          <w:b w:val="0"/>
        </w:rPr>
        <w:commentReference w:id="2"/>
      </w:r>
    </w:p>
    <w:p w14:paraId="5CBD0D23" w14:textId="77777777" w:rsidR="008806C6" w:rsidRPr="00872560" w:rsidRDefault="008806C6" w:rsidP="008806C6">
      <w:pPr>
        <w:pStyle w:val="Header"/>
        <w:rPr>
          <w:b w:val="0"/>
          <w:bCs/>
          <w:noProof/>
          <w:sz w:val="24"/>
        </w:rPr>
      </w:pPr>
      <w:r>
        <w:rPr>
          <w:rFonts w:cs="Arial"/>
          <w:sz w:val="22"/>
          <w:szCs w:val="22"/>
        </w:rPr>
        <w:t>Goa, India</w:t>
      </w:r>
      <w:r w:rsidRPr="00AA2831">
        <w:rPr>
          <w:rFonts w:cs="Arial"/>
          <w:sz w:val="22"/>
          <w:szCs w:val="22"/>
        </w:rPr>
        <w:t xml:space="preserve">, </w:t>
      </w:r>
      <w:r>
        <w:rPr>
          <w:rFonts w:cs="Arial"/>
          <w:sz w:val="22"/>
          <w:szCs w:val="22"/>
        </w:rPr>
        <w:t xml:space="preserve">9 – 13 February </w:t>
      </w:r>
      <w:r w:rsidRPr="00AA2831">
        <w:rPr>
          <w:rFonts w:cs="Arial"/>
          <w:sz w:val="22"/>
          <w:szCs w:val="22"/>
        </w:rPr>
        <w:t>202</w:t>
      </w:r>
      <w:r>
        <w:rPr>
          <w:rFonts w:cs="Arial"/>
          <w:sz w:val="22"/>
          <w:szCs w:val="22"/>
        </w:rPr>
        <w:t>6</w:t>
      </w:r>
    </w:p>
    <w:p w14:paraId="52EFC2CF" w14:textId="77777777" w:rsidR="0010401F" w:rsidRPr="00E676D8" w:rsidRDefault="0010401F">
      <w:pPr>
        <w:keepNext/>
        <w:pBdr>
          <w:bottom w:val="single" w:sz="4" w:space="1" w:color="auto"/>
        </w:pBdr>
        <w:tabs>
          <w:tab w:val="right" w:pos="9639"/>
        </w:tabs>
        <w:outlineLvl w:val="0"/>
        <w:rPr>
          <w:rFonts w:ascii="Arial" w:hAnsi="Arial" w:cs="Arial"/>
          <w:b/>
          <w:sz w:val="24"/>
        </w:rPr>
      </w:pPr>
    </w:p>
    <w:p w14:paraId="53116387" w14:textId="092BE91B" w:rsidR="00C022E3" w:rsidRPr="00E676D8" w:rsidRDefault="00C022E3">
      <w:pPr>
        <w:keepNext/>
        <w:tabs>
          <w:tab w:val="left" w:pos="2127"/>
        </w:tabs>
        <w:spacing w:after="0"/>
        <w:ind w:left="2126" w:hanging="2126"/>
        <w:outlineLvl w:val="0"/>
        <w:rPr>
          <w:rFonts w:ascii="Arial" w:hAnsi="Arial"/>
          <w:b/>
          <w:lang w:val="en-US"/>
        </w:rPr>
      </w:pPr>
      <w:r w:rsidRPr="00E676D8">
        <w:rPr>
          <w:rFonts w:ascii="Arial" w:hAnsi="Arial"/>
          <w:b/>
          <w:lang w:val="en-US"/>
        </w:rPr>
        <w:t>Source:</w:t>
      </w:r>
      <w:r w:rsidRPr="00E676D8">
        <w:rPr>
          <w:rFonts w:ascii="Arial" w:hAnsi="Arial"/>
          <w:b/>
          <w:lang w:val="en-US"/>
        </w:rPr>
        <w:tab/>
      </w:r>
      <w:r w:rsidR="00B02BEC" w:rsidRPr="00E676D8">
        <w:rPr>
          <w:rFonts w:ascii="Arial" w:hAnsi="Arial"/>
          <w:b/>
          <w:lang w:val="en-US"/>
        </w:rPr>
        <w:t>Lenovo, Motorola Mobility</w:t>
      </w:r>
    </w:p>
    <w:p w14:paraId="5D241433" w14:textId="2ED2A46F" w:rsidR="00C022E3" w:rsidRPr="00E676D8" w:rsidRDefault="00C022E3">
      <w:pPr>
        <w:keepNext/>
        <w:tabs>
          <w:tab w:val="left" w:pos="2127"/>
        </w:tabs>
        <w:spacing w:after="0"/>
        <w:ind w:left="2126" w:hanging="2126"/>
        <w:outlineLvl w:val="0"/>
        <w:rPr>
          <w:rFonts w:ascii="Arial" w:hAnsi="Arial"/>
          <w:b/>
        </w:rPr>
      </w:pPr>
      <w:r w:rsidRPr="00E676D8">
        <w:rPr>
          <w:rFonts w:ascii="Arial" w:hAnsi="Arial" w:cs="Arial"/>
          <w:b/>
        </w:rPr>
        <w:t>Title:</w:t>
      </w:r>
      <w:r w:rsidRPr="00E676D8">
        <w:rPr>
          <w:rFonts w:ascii="Arial" w:hAnsi="Arial" w:cs="Arial"/>
          <w:b/>
        </w:rPr>
        <w:tab/>
      </w:r>
      <w:r w:rsidR="00D72A7D" w:rsidRPr="00E676D8">
        <w:rPr>
          <w:rFonts w:ascii="Arial" w:hAnsi="Arial" w:cs="Arial"/>
          <w:b/>
        </w:rPr>
        <w:t xml:space="preserve">Solution for </w:t>
      </w:r>
      <w:r w:rsidR="007F1899" w:rsidRPr="00E676D8">
        <w:rPr>
          <w:rFonts w:ascii="Arial" w:hAnsi="Arial" w:cs="Arial"/>
          <w:b/>
        </w:rPr>
        <w:t xml:space="preserve">Hybrid </w:t>
      </w:r>
      <w:r w:rsidR="00D72A7D" w:rsidRPr="00E676D8">
        <w:rPr>
          <w:rFonts w:ascii="Arial" w:hAnsi="Arial" w:cs="Arial"/>
          <w:b/>
        </w:rPr>
        <w:t>PQC based SUCI Computation</w:t>
      </w:r>
    </w:p>
    <w:p w14:paraId="4C27C06B" w14:textId="0BAFB54E" w:rsidR="00C022E3" w:rsidRPr="00E676D8" w:rsidRDefault="00C022E3">
      <w:pPr>
        <w:keepNext/>
        <w:tabs>
          <w:tab w:val="left" w:pos="2127"/>
        </w:tabs>
        <w:spacing w:after="0"/>
        <w:ind w:left="2126" w:hanging="2126"/>
        <w:outlineLvl w:val="0"/>
        <w:rPr>
          <w:rFonts w:ascii="Arial" w:hAnsi="Arial"/>
          <w:b/>
          <w:lang w:eastAsia="zh-CN"/>
        </w:rPr>
      </w:pPr>
      <w:r w:rsidRPr="00E676D8">
        <w:rPr>
          <w:rFonts w:ascii="Arial" w:hAnsi="Arial"/>
          <w:b/>
        </w:rPr>
        <w:t>Document for:</w:t>
      </w:r>
      <w:r w:rsidRPr="00E676D8">
        <w:rPr>
          <w:rFonts w:ascii="Arial" w:hAnsi="Arial"/>
          <w:b/>
        </w:rPr>
        <w:tab/>
      </w:r>
      <w:r w:rsidRPr="00E676D8">
        <w:rPr>
          <w:rFonts w:ascii="Arial" w:hAnsi="Arial"/>
          <w:b/>
          <w:lang w:eastAsia="zh-CN"/>
        </w:rPr>
        <w:t>Approval</w:t>
      </w:r>
    </w:p>
    <w:p w14:paraId="2C0DA52F" w14:textId="43516E3C" w:rsidR="00C022E3" w:rsidRPr="00E676D8" w:rsidRDefault="00C022E3">
      <w:pPr>
        <w:keepNext/>
        <w:pBdr>
          <w:bottom w:val="single" w:sz="4" w:space="1" w:color="auto"/>
        </w:pBdr>
        <w:tabs>
          <w:tab w:val="left" w:pos="2127"/>
        </w:tabs>
        <w:spacing w:after="0"/>
        <w:ind w:left="2126" w:hanging="2126"/>
        <w:rPr>
          <w:rFonts w:ascii="Arial" w:hAnsi="Arial"/>
          <w:b/>
          <w:lang w:eastAsia="zh-CN"/>
        </w:rPr>
      </w:pPr>
      <w:r w:rsidRPr="00E676D8">
        <w:rPr>
          <w:rFonts w:ascii="Arial" w:hAnsi="Arial"/>
          <w:b/>
        </w:rPr>
        <w:t>Agenda Item:</w:t>
      </w:r>
      <w:r w:rsidRPr="00E676D8">
        <w:rPr>
          <w:rFonts w:ascii="Arial" w:hAnsi="Arial"/>
          <w:b/>
        </w:rPr>
        <w:tab/>
      </w:r>
      <w:r w:rsidR="003F30FB" w:rsidRPr="00E676D8">
        <w:rPr>
          <w:rFonts w:ascii="Arial" w:hAnsi="Arial"/>
          <w:b/>
        </w:rPr>
        <w:t>5.2.1</w:t>
      </w:r>
    </w:p>
    <w:p w14:paraId="2286CD86" w14:textId="77777777" w:rsidR="00C022E3" w:rsidRPr="00E676D8" w:rsidRDefault="00C022E3">
      <w:pPr>
        <w:pStyle w:val="Heading1"/>
      </w:pPr>
      <w:r w:rsidRPr="00E676D8">
        <w:t>1</w:t>
      </w:r>
      <w:r w:rsidRPr="00E676D8">
        <w:tab/>
        <w:t>Decision/action requested</w:t>
      </w:r>
    </w:p>
    <w:p w14:paraId="300EA46C" w14:textId="77777777" w:rsidR="00292D6C" w:rsidRPr="00E676D8" w:rsidRDefault="00292D6C" w:rsidP="00292D6C">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676D8">
        <w:rPr>
          <w:b/>
          <w:i/>
        </w:rPr>
        <w:t>This contribution provides a solution for SUCI calculation aspect in TR 33.703.</w:t>
      </w:r>
    </w:p>
    <w:p w14:paraId="6A67EFD8" w14:textId="77777777" w:rsidR="00C022E3" w:rsidRPr="00E676D8" w:rsidRDefault="00C022E3">
      <w:pPr>
        <w:pStyle w:val="Heading1"/>
      </w:pPr>
      <w:r w:rsidRPr="00E676D8">
        <w:t>2</w:t>
      </w:r>
      <w:r w:rsidRPr="00E676D8">
        <w:tab/>
        <w:t>References</w:t>
      </w:r>
    </w:p>
    <w:p w14:paraId="5A49FACC" w14:textId="368F1590" w:rsidR="00C022E3" w:rsidRPr="00E676D8" w:rsidRDefault="00C022E3">
      <w:pPr>
        <w:pStyle w:val="Reference"/>
      </w:pPr>
      <w:r w:rsidRPr="00E676D8">
        <w:t>[1]</w:t>
      </w:r>
      <w:r w:rsidRPr="00E676D8">
        <w:tab/>
        <w:t>3GPP T</w:t>
      </w:r>
      <w:r w:rsidR="00D854F9" w:rsidRPr="00E676D8">
        <w:t xml:space="preserve">R 33.703, </w:t>
      </w:r>
      <w:r w:rsidR="00874663" w:rsidRPr="00E676D8">
        <w:t>Study on Transitioning to Post Quantum Cryptography (PQC) in 3GPP.</w:t>
      </w:r>
    </w:p>
    <w:p w14:paraId="61E7C8DC" w14:textId="2414AFB2" w:rsidR="000F51B2" w:rsidRDefault="000F51B2">
      <w:pPr>
        <w:pStyle w:val="Reference"/>
      </w:pPr>
      <w:r w:rsidRPr="00E676D8">
        <w:t xml:space="preserve">[2] </w:t>
      </w:r>
      <w:r w:rsidRPr="00E676D8">
        <w:tab/>
        <w:t>Post Quantum Cryptography – Guidelines for Telecom Use Cases, Version 2.0</w:t>
      </w:r>
      <w:r w:rsidR="00922A9E" w:rsidRPr="00E676D8">
        <w:t>.</w:t>
      </w:r>
    </w:p>
    <w:p w14:paraId="763FB962" w14:textId="011AFB42" w:rsidR="00E40338" w:rsidRPr="00E676D8" w:rsidRDefault="00E40338">
      <w:pPr>
        <w:pStyle w:val="Reference"/>
      </w:pPr>
      <w:r>
        <w:t>[3]</w:t>
      </w:r>
      <w:r w:rsidR="005E76CF">
        <w:tab/>
      </w:r>
      <w:r w:rsidR="0054487A" w:rsidRPr="00BD09C7">
        <w:t>NIST SP 800-227</w:t>
      </w:r>
      <w:r w:rsidR="0054487A">
        <w:t xml:space="preserve"> </w:t>
      </w:r>
      <w:r w:rsidR="0054487A" w:rsidRPr="00BD09C7">
        <w:t>Recommendations for Key-Encapsulation Mechanisms</w:t>
      </w:r>
      <w:r w:rsidR="0054487A">
        <w:t>, ‘</w:t>
      </w:r>
      <w:hyperlink r:id="rId11" w:history="1">
        <w:r w:rsidR="0054487A" w:rsidRPr="009844FD">
          <w:rPr>
            <w:rStyle w:val="Hyperlink"/>
          </w:rPr>
          <w:t>https://csrc.nist.gov/pubs/sp/800/227/final</w:t>
        </w:r>
      </w:hyperlink>
      <w:r w:rsidR="0054487A">
        <w:t>’.</w:t>
      </w:r>
    </w:p>
    <w:p w14:paraId="6FE19FE0" w14:textId="77777777" w:rsidR="00C022E3" w:rsidRPr="00E676D8" w:rsidRDefault="00C022E3">
      <w:pPr>
        <w:pStyle w:val="Heading1"/>
      </w:pPr>
      <w:r w:rsidRPr="00E676D8">
        <w:t>3</w:t>
      </w:r>
      <w:r w:rsidRPr="00E676D8">
        <w:tab/>
        <w:t>Rationale</w:t>
      </w:r>
    </w:p>
    <w:p w14:paraId="6CB86A91" w14:textId="75B0BDD5" w:rsidR="00C022E3" w:rsidRPr="00E676D8" w:rsidRDefault="00A05928" w:rsidP="00874663">
      <w:pPr>
        <w:rPr>
          <w:i/>
        </w:rPr>
      </w:pPr>
      <w:r w:rsidRPr="00E676D8">
        <w:rPr>
          <w:i/>
        </w:rPr>
        <w:t xml:space="preserve">The pCR provides a solution on SUCI computation to TR 33.703 by </w:t>
      </w:r>
      <w:r w:rsidR="00B348F7" w:rsidRPr="00E676D8">
        <w:rPr>
          <w:i/>
        </w:rPr>
        <w:t>considering</w:t>
      </w:r>
      <w:r w:rsidRPr="00E676D8">
        <w:rPr>
          <w:i/>
        </w:rPr>
        <w:t xml:space="preserve"> GSMA described solution</w:t>
      </w:r>
      <w:r w:rsidR="00B348F7" w:rsidRPr="00E676D8">
        <w:rPr>
          <w:i/>
        </w:rPr>
        <w:t xml:space="preserve"> [2]</w:t>
      </w:r>
      <w:r w:rsidRPr="00E676D8">
        <w:rPr>
          <w:i/>
        </w:rPr>
        <w:t>.</w:t>
      </w:r>
    </w:p>
    <w:p w14:paraId="21792687" w14:textId="529BE07A" w:rsidR="00567B93" w:rsidRPr="00E676D8" w:rsidRDefault="00567B93" w:rsidP="00874663">
      <w:pPr>
        <w:rPr>
          <w:i/>
        </w:rPr>
      </w:pPr>
      <w:r w:rsidRPr="00E676D8">
        <w:rPr>
          <w:i/>
        </w:rPr>
        <w:t>GSMA described solution uses the term or UE ID as</w:t>
      </w:r>
      <w:r w:rsidR="00500F85" w:rsidRPr="00E676D8">
        <w:rPr>
          <w:i/>
        </w:rPr>
        <w:t xml:space="preserve"> Subscriber Public Identifier, whereas in TS 33.501 the UE ID is the S</w:t>
      </w:r>
      <w:r w:rsidR="00DF15F7" w:rsidRPr="00E676D8">
        <w:rPr>
          <w:i/>
        </w:rPr>
        <w:t xml:space="preserve">UPI i.e., </w:t>
      </w:r>
      <w:r w:rsidR="00471923" w:rsidRPr="00E676D8">
        <w:rPr>
          <w:i/>
        </w:rPr>
        <w:t>Subscription Permanent Identifier / Subscription Unique Permanent Identifier. It is not clear how a Subscriber Public Identifier</w:t>
      </w:r>
      <w:r w:rsidR="00B348F7" w:rsidRPr="00E676D8">
        <w:rPr>
          <w:i/>
        </w:rPr>
        <w:t xml:space="preserve"> written in GSMA document</w:t>
      </w:r>
      <w:r w:rsidR="00471923" w:rsidRPr="00E676D8">
        <w:rPr>
          <w:i/>
        </w:rPr>
        <w:t xml:space="preserve"> is same or different from </w:t>
      </w:r>
      <w:r w:rsidR="004A475D" w:rsidRPr="00E676D8">
        <w:rPr>
          <w:i/>
        </w:rPr>
        <w:t xml:space="preserve">3GPP </w:t>
      </w:r>
      <w:r w:rsidR="00471923" w:rsidRPr="00E676D8">
        <w:rPr>
          <w:i/>
        </w:rPr>
        <w:t>SUPI</w:t>
      </w:r>
      <w:r w:rsidR="004A475D" w:rsidRPr="00E676D8">
        <w:rPr>
          <w:i/>
        </w:rPr>
        <w:t xml:space="preserve">. </w:t>
      </w:r>
      <w:r w:rsidR="004901D9" w:rsidRPr="00E676D8">
        <w:rPr>
          <w:i/>
        </w:rPr>
        <w:t>Additionally,</w:t>
      </w:r>
      <w:r w:rsidR="004A475D" w:rsidRPr="00E676D8">
        <w:rPr>
          <w:i/>
        </w:rPr>
        <w:t xml:space="preserve"> if any public identifier </w:t>
      </w:r>
      <w:r w:rsidR="004901D9" w:rsidRPr="00E676D8">
        <w:rPr>
          <w:i/>
        </w:rPr>
        <w:t xml:space="preserve">term is used it is giving a notion </w:t>
      </w:r>
      <w:r w:rsidR="006D570F" w:rsidRPr="00E676D8">
        <w:rPr>
          <w:i/>
        </w:rPr>
        <w:t>that it is something related to 3GPP defined Generic Public Subscription Identifier</w:t>
      </w:r>
      <w:r w:rsidR="004A475D" w:rsidRPr="00E676D8">
        <w:rPr>
          <w:i/>
        </w:rPr>
        <w:t xml:space="preserve"> </w:t>
      </w:r>
      <w:r w:rsidR="006D570F" w:rsidRPr="00E676D8">
        <w:rPr>
          <w:i/>
        </w:rPr>
        <w:t>(</w:t>
      </w:r>
      <w:r w:rsidR="004A475D" w:rsidRPr="00E676D8">
        <w:rPr>
          <w:i/>
        </w:rPr>
        <w:t>GPSI</w:t>
      </w:r>
      <w:r w:rsidR="006D570F" w:rsidRPr="00E676D8">
        <w:rPr>
          <w:i/>
        </w:rPr>
        <w:t xml:space="preserve">). As far as TR 33.703 is concerned, for 5G SUCI computation, the scope need to be clear and </w:t>
      </w:r>
      <w:r w:rsidR="00B348F7" w:rsidRPr="00E676D8">
        <w:rPr>
          <w:i/>
        </w:rPr>
        <w:t>should use consistent terms such as SUPI unless there is proposal to use any different ID. In the latter case the rationale should be clear.</w:t>
      </w:r>
    </w:p>
    <w:p w14:paraId="196688C3" w14:textId="70CF44F7" w:rsidR="00B348F7" w:rsidRDefault="00B348F7" w:rsidP="00874663">
      <w:pPr>
        <w:rPr>
          <w:i/>
        </w:rPr>
      </w:pPr>
      <w:r w:rsidRPr="00E676D8">
        <w:rPr>
          <w:i/>
        </w:rPr>
        <w:t>Therefore</w:t>
      </w:r>
      <w:r w:rsidR="004D53FF" w:rsidRPr="00E676D8">
        <w:rPr>
          <w:i/>
        </w:rPr>
        <w:t>,</w:t>
      </w:r>
      <w:r w:rsidRPr="00E676D8">
        <w:rPr>
          <w:i/>
        </w:rPr>
        <w:t xml:space="preserve"> this pCR uses GSMA described solution as base </w:t>
      </w:r>
      <w:r w:rsidR="001068DE" w:rsidRPr="00E676D8">
        <w:rPr>
          <w:i/>
        </w:rPr>
        <w:t>b</w:t>
      </w:r>
      <w:r w:rsidRPr="00E676D8">
        <w:rPr>
          <w:i/>
        </w:rPr>
        <w:t xml:space="preserve">ut proposes </w:t>
      </w:r>
      <w:r w:rsidR="00C52B30" w:rsidRPr="00E676D8">
        <w:rPr>
          <w:i/>
        </w:rPr>
        <w:t>updates to use SUPI for SUCI computation along with the clarifications on key generation</w:t>
      </w:r>
      <w:r w:rsidR="004D53FF" w:rsidRPr="00E676D8">
        <w:rPr>
          <w:i/>
        </w:rPr>
        <w:t xml:space="preserve"> for the Hybrid PQC scenario.</w:t>
      </w:r>
    </w:p>
    <w:p w14:paraId="2A0A3BC7" w14:textId="0A36048C" w:rsidR="001705AF" w:rsidRDefault="001705AF" w:rsidP="00874663">
      <w:pPr>
        <w:rPr>
          <w:i/>
          <w:lang w:val="en-US"/>
        </w:rPr>
      </w:pPr>
      <w:r w:rsidRPr="00723BD3">
        <w:rPr>
          <w:i/>
          <w:lang w:val="en-US"/>
        </w:rPr>
        <w:t xml:space="preserve">In SA3#126 </w:t>
      </w:r>
      <w:r w:rsidR="00723BD3">
        <w:rPr>
          <w:i/>
          <w:lang w:val="en-US"/>
        </w:rPr>
        <w:t xml:space="preserve">following </w:t>
      </w:r>
      <w:r w:rsidR="00723BD3" w:rsidRPr="00723BD3">
        <w:rPr>
          <w:i/>
          <w:lang w:val="en-US"/>
        </w:rPr>
        <w:t>ENs were provided</w:t>
      </w:r>
      <w:r w:rsidR="00723BD3">
        <w:rPr>
          <w:i/>
          <w:lang w:val="en-US"/>
        </w:rPr>
        <w:t xml:space="preserve"> to address. Hence this contribution provides the following clarifications and </w:t>
      </w:r>
      <w:r w:rsidR="00561D10">
        <w:rPr>
          <w:i/>
          <w:lang w:val="en-US"/>
        </w:rPr>
        <w:t xml:space="preserve">updates the solution with a respective track (rev) to highlight the updates to the </w:t>
      </w:r>
      <w:r w:rsidR="0011267E">
        <w:rPr>
          <w:i/>
          <w:lang w:val="en-US"/>
        </w:rPr>
        <w:t>revised version from SA3#126.</w:t>
      </w:r>
    </w:p>
    <w:p w14:paraId="1B66F344" w14:textId="77777777" w:rsidR="00723BD3" w:rsidRPr="0048309B" w:rsidRDefault="00723BD3" w:rsidP="00723BD3">
      <w:pPr>
        <w:pStyle w:val="EditorsNote"/>
        <w:rPr>
          <w:lang w:val="en-US"/>
        </w:rPr>
      </w:pPr>
      <w:r>
        <w:rPr>
          <w:lang w:val="en-US"/>
        </w:rPr>
        <w:t xml:space="preserve">Editor’s Note 1: </w:t>
      </w:r>
      <w:r w:rsidRPr="0048309B">
        <w:rPr>
          <w:lang w:val="en-US"/>
        </w:rPr>
        <w:t>How the addition of freshness parameter is useful against an attack using CRQC is FFS.</w:t>
      </w:r>
    </w:p>
    <w:p w14:paraId="578F30DF" w14:textId="77777777" w:rsidR="00723BD3" w:rsidRPr="00E676D8" w:rsidRDefault="00723BD3" w:rsidP="00723BD3">
      <w:pPr>
        <w:pStyle w:val="EditorsNote"/>
        <w:rPr>
          <w:lang w:val="en-US"/>
        </w:rPr>
      </w:pPr>
      <w:r>
        <w:rPr>
          <w:lang w:val="en-US"/>
        </w:rPr>
        <w:t xml:space="preserve">Editor’s Note 2: </w:t>
      </w:r>
      <w:r w:rsidRPr="00FB29BB">
        <w:t>Details on KDF inputs are FFS.</w:t>
      </w:r>
    </w:p>
    <w:p w14:paraId="1E72407A" w14:textId="18BED44B" w:rsidR="00776151" w:rsidRPr="00862CB8" w:rsidRDefault="00776151" w:rsidP="00776151">
      <w:pPr>
        <w:rPr>
          <w:lang w:val="en-US"/>
        </w:rPr>
      </w:pPr>
      <w:r w:rsidRPr="00BD09C7">
        <w:t>NIST SP 800-227</w:t>
      </w:r>
      <w:r>
        <w:t xml:space="preserve"> </w:t>
      </w:r>
      <w:r w:rsidRPr="00BD09C7">
        <w:t>Recommendations for Key-Encapsulation Mechanisms</w:t>
      </w:r>
      <w:r>
        <w:t xml:space="preserve"> [1], describes the requirements for the approved KEM implementation as follows: Where, it states, ‘</w:t>
      </w:r>
      <w:r w:rsidRPr="00C565CC">
        <w:rPr>
          <w:lang w:val="en-US"/>
        </w:rPr>
        <w:t>Conforming implementations of</w:t>
      </w:r>
      <w:r w:rsidRPr="00985012">
        <w:rPr>
          <w:lang w:val="en-US"/>
        </w:rPr>
        <w:t xml:space="preserve"> approved</w:t>
      </w:r>
      <w:r w:rsidRPr="00C565CC">
        <w:rPr>
          <w:b/>
          <w:bCs/>
          <w:lang w:val="en-US"/>
        </w:rPr>
        <w:t xml:space="preserve"> </w:t>
      </w:r>
      <w:r w:rsidRPr="00C565CC">
        <w:rPr>
          <w:lang w:val="en-US"/>
        </w:rPr>
        <w:t xml:space="preserve">KEMs are required to satisfy </w:t>
      </w:r>
      <w:proofErr w:type="gramStart"/>
      <w:r w:rsidRPr="00C565CC">
        <w:rPr>
          <w:lang w:val="en-US"/>
        </w:rPr>
        <w:t>all of</w:t>
      </w:r>
      <w:proofErr w:type="gramEnd"/>
      <w:r w:rsidRPr="00C565CC">
        <w:rPr>
          <w:lang w:val="en-US"/>
        </w:rPr>
        <w:t xml:space="preserve"> the require-</w:t>
      </w:r>
      <w:proofErr w:type="spellStart"/>
      <w:r w:rsidRPr="00C565CC">
        <w:rPr>
          <w:lang w:val="en-US"/>
        </w:rPr>
        <w:t>ments</w:t>
      </w:r>
      <w:proofErr w:type="spellEnd"/>
      <w:r w:rsidRPr="00C565CC">
        <w:rPr>
          <w:lang w:val="en-US"/>
        </w:rPr>
        <w:t xml:space="preserve"> below</w:t>
      </w:r>
      <w:r>
        <w:rPr>
          <w:lang w:val="en-US"/>
        </w:rPr>
        <w:t>…Where one of the requirements is related to the EN in Solution#16 as copied below:</w:t>
      </w:r>
    </w:p>
    <w:p w14:paraId="20205952" w14:textId="77777777" w:rsidR="00776151" w:rsidRPr="00985012" w:rsidRDefault="00776151" w:rsidP="00776151">
      <w:pPr>
        <w:rPr>
          <w:lang w:val="en-US"/>
        </w:rPr>
      </w:pPr>
      <w:r w:rsidRPr="00862CB8">
        <w:rPr>
          <w:lang w:val="en-US"/>
        </w:rPr>
        <w:t>RS7</w:t>
      </w:r>
      <w:r w:rsidRPr="00985012">
        <w:rPr>
          <w:lang w:val="en-US"/>
        </w:rPr>
        <w:t xml:space="preserve"> </w:t>
      </w:r>
      <w:r w:rsidRPr="00862CB8">
        <w:rPr>
          <w:lang w:val="en-US"/>
        </w:rPr>
        <w:t xml:space="preserve">(Section 4.4.1) When a nonce is used by the </w:t>
      </w:r>
      <w:proofErr w:type="spellStart"/>
      <w:r w:rsidRPr="00862CB8">
        <w:rPr>
          <w:lang w:val="en-US"/>
        </w:rPr>
        <w:t>decapsulator</w:t>
      </w:r>
      <w:proofErr w:type="spellEnd"/>
      <w:r w:rsidRPr="00862CB8">
        <w:rPr>
          <w:lang w:val="en-US"/>
        </w:rPr>
        <w:t xml:space="preserve"> during key </w:t>
      </w:r>
      <w:r w:rsidRPr="00985012">
        <w:rPr>
          <w:lang w:val="en-US"/>
        </w:rPr>
        <w:t xml:space="preserve">confirmation (as specified herein), a nonce with a bit length that is (at least) equal to the </w:t>
      </w:r>
      <w:proofErr w:type="spellStart"/>
      <w:r w:rsidRPr="00985012">
        <w:rPr>
          <w:lang w:val="en-US"/>
        </w:rPr>
        <w:t>targetedsecurity</w:t>
      </w:r>
      <w:proofErr w:type="spellEnd"/>
      <w:r w:rsidRPr="00985012">
        <w:rPr>
          <w:lang w:val="en-US"/>
        </w:rPr>
        <w:t xml:space="preserve"> strength of the KEM key-establishment process shall be used (see AppendixC.2).</w:t>
      </w:r>
    </w:p>
    <w:p w14:paraId="140F5FD4" w14:textId="77777777" w:rsidR="00776151" w:rsidRPr="00985012" w:rsidRDefault="00776151" w:rsidP="00776151">
      <w:pPr>
        <w:rPr>
          <w:lang w:val="en-US"/>
        </w:rPr>
      </w:pPr>
      <w:r w:rsidRPr="00985012">
        <w:rPr>
          <w:lang w:val="en-US"/>
        </w:rPr>
        <w:t>Where Section 4.4.1 is related to the creation</w:t>
      </w:r>
      <w:r>
        <w:rPr>
          <w:lang w:val="en-US"/>
        </w:rPr>
        <w:t xml:space="preserve"> of</w:t>
      </w:r>
      <w:r w:rsidRPr="00985012">
        <w:rPr>
          <w:lang w:val="en-US"/>
        </w:rPr>
        <w:t xml:space="preserve"> </w:t>
      </w:r>
      <w:proofErr w:type="spellStart"/>
      <w:r w:rsidRPr="00985012">
        <w:rPr>
          <w:lang w:val="en-US"/>
        </w:rPr>
        <w:t>MAC_Data</w:t>
      </w:r>
      <w:proofErr w:type="spellEnd"/>
      <w:r w:rsidRPr="00985012">
        <w:rPr>
          <w:lang w:val="en-US"/>
        </w:rPr>
        <w:t xml:space="preserve">, i.e., during Key confirmation, the Key Confirmation provider creates a message with a MAC tag that is computed on </w:t>
      </w:r>
      <w:proofErr w:type="spellStart"/>
      <w:r w:rsidRPr="00985012">
        <w:rPr>
          <w:lang w:val="en-US"/>
        </w:rPr>
        <w:t>MAC_Data</w:t>
      </w:r>
      <w:proofErr w:type="spellEnd"/>
      <w:r w:rsidRPr="00985012">
        <w:rPr>
          <w:lang w:val="en-US"/>
        </w:rPr>
        <w:t xml:space="preserve"> that contains context-specific information.</w:t>
      </w:r>
    </w:p>
    <w:p w14:paraId="2CDC14F8" w14:textId="77777777" w:rsidR="00776151" w:rsidRPr="00F73A41" w:rsidRDefault="00776151" w:rsidP="00776151">
      <w:pPr>
        <w:rPr>
          <w:lang w:val="en-US"/>
        </w:rPr>
      </w:pPr>
      <w:r w:rsidRPr="00985012">
        <w:rPr>
          <w:lang w:val="en-US"/>
        </w:rPr>
        <w:t>Further the nonce usage and implementation is described by NIST SP 800-227 as follows</w:t>
      </w:r>
      <w:r>
        <w:rPr>
          <w:lang w:val="en-US"/>
        </w:rPr>
        <w:t>:</w:t>
      </w:r>
    </w:p>
    <w:p w14:paraId="121D367A" w14:textId="77777777" w:rsidR="00776151" w:rsidRPr="003D51C6" w:rsidRDefault="00776151" w:rsidP="00776151">
      <w:pPr>
        <w:rPr>
          <w:iCs/>
          <w:lang w:val="en-US"/>
        </w:rPr>
      </w:pPr>
      <w:r w:rsidRPr="00985012">
        <w:rPr>
          <w:iCs/>
          <w:lang w:val="en-US"/>
        </w:rPr>
        <w:t>A nonce may be composed of one or more of the following components, though other components may also be appropriate:</w:t>
      </w:r>
    </w:p>
    <w:p w14:paraId="05BFABA2" w14:textId="77777777" w:rsidR="00776151" w:rsidRPr="00985012" w:rsidRDefault="00776151" w:rsidP="00776151">
      <w:pPr>
        <w:pStyle w:val="ListParagraph"/>
        <w:numPr>
          <w:ilvl w:val="0"/>
          <w:numId w:val="24"/>
        </w:numPr>
        <w:rPr>
          <w:iCs/>
          <w:lang w:val="en-US"/>
        </w:rPr>
      </w:pPr>
      <w:r w:rsidRPr="00985012">
        <w:rPr>
          <w:iCs/>
          <w:lang w:val="en-US"/>
        </w:rPr>
        <w:t>A random bit string that is generated anew for each nonce using an approved ran-</w:t>
      </w:r>
      <w:proofErr w:type="spellStart"/>
      <w:r w:rsidRPr="00985012">
        <w:rPr>
          <w:iCs/>
          <w:lang w:val="en-US"/>
        </w:rPr>
        <w:t>dom</w:t>
      </w:r>
      <w:proofErr w:type="spellEnd"/>
      <w:r w:rsidRPr="00985012">
        <w:rPr>
          <w:iCs/>
          <w:lang w:val="en-US"/>
        </w:rPr>
        <w:t xml:space="preserve"> bit generator. A nonce containing a component of this type is called a </w:t>
      </w:r>
      <w:proofErr w:type="spellStart"/>
      <w:r w:rsidRPr="00985012">
        <w:rPr>
          <w:iCs/>
          <w:lang w:val="en-US"/>
        </w:rPr>
        <w:t>randomnonce</w:t>
      </w:r>
      <w:proofErr w:type="spellEnd"/>
      <w:r w:rsidRPr="00985012">
        <w:rPr>
          <w:iCs/>
          <w:lang w:val="en-US"/>
        </w:rPr>
        <w:t>.</w:t>
      </w:r>
    </w:p>
    <w:p w14:paraId="25281A01" w14:textId="77777777" w:rsidR="00776151" w:rsidRPr="003D51C6" w:rsidRDefault="00776151" w:rsidP="00776151">
      <w:pPr>
        <w:pStyle w:val="ListParagraph"/>
        <w:numPr>
          <w:ilvl w:val="0"/>
          <w:numId w:val="24"/>
        </w:numPr>
        <w:rPr>
          <w:iCs/>
          <w:lang w:val="en-US"/>
        </w:rPr>
      </w:pPr>
      <w:r w:rsidRPr="003D51C6">
        <w:rPr>
          <w:iCs/>
          <w:lang w:val="en-US"/>
        </w:rPr>
        <w:t>A timestamp of sufficient resolution so that it is different each time it is used.</w:t>
      </w:r>
    </w:p>
    <w:p w14:paraId="0E7A5C07" w14:textId="77777777" w:rsidR="00776151" w:rsidRPr="003D51C6" w:rsidRDefault="00776151" w:rsidP="00776151">
      <w:pPr>
        <w:pStyle w:val="ListParagraph"/>
        <w:numPr>
          <w:ilvl w:val="0"/>
          <w:numId w:val="24"/>
        </w:numPr>
        <w:rPr>
          <w:iCs/>
          <w:lang w:val="en-US"/>
        </w:rPr>
      </w:pPr>
      <w:r w:rsidRPr="003D51C6">
        <w:rPr>
          <w:iCs/>
          <w:lang w:val="en-US"/>
        </w:rPr>
        <w:lastRenderedPageBreak/>
        <w:t>A monotonically increasing sequence number.</w:t>
      </w:r>
    </w:p>
    <w:p w14:paraId="07292CD9" w14:textId="77777777" w:rsidR="00776151" w:rsidRPr="003D51C6" w:rsidRDefault="00776151" w:rsidP="00776151">
      <w:pPr>
        <w:pStyle w:val="ListParagraph"/>
        <w:numPr>
          <w:ilvl w:val="0"/>
          <w:numId w:val="24"/>
        </w:numPr>
        <w:rPr>
          <w:iCs/>
          <w:lang w:val="en-US"/>
        </w:rPr>
      </w:pPr>
      <w:r w:rsidRPr="003D51C6">
        <w:rPr>
          <w:iCs/>
          <w:lang w:val="en-US"/>
        </w:rPr>
        <w:t>A combination of a timestamp and a monotonically increasing sequence number such that the sequence number is reset when and only when the timestamp</w:t>
      </w:r>
      <w:r>
        <w:rPr>
          <w:iCs/>
          <w:lang w:val="en-US"/>
        </w:rPr>
        <w:t xml:space="preserve"> </w:t>
      </w:r>
      <w:r w:rsidRPr="003D51C6">
        <w:rPr>
          <w:iCs/>
          <w:lang w:val="en-US"/>
        </w:rPr>
        <w:t xml:space="preserve">changes. For example, a timestamp may show the date but not the time of day, </w:t>
      </w:r>
      <w:proofErr w:type="spellStart"/>
      <w:r w:rsidRPr="003D51C6">
        <w:rPr>
          <w:iCs/>
          <w:lang w:val="en-US"/>
        </w:rPr>
        <w:t>soa</w:t>
      </w:r>
      <w:proofErr w:type="spellEnd"/>
      <w:r w:rsidRPr="003D51C6">
        <w:rPr>
          <w:iCs/>
          <w:lang w:val="en-US"/>
        </w:rPr>
        <w:t xml:space="preserve"> sequence number is appended that will not repeat during a particular day.</w:t>
      </w:r>
    </w:p>
    <w:p w14:paraId="51AA2C11" w14:textId="77777777" w:rsidR="00776151" w:rsidRDefault="00776151" w:rsidP="00776151">
      <w:pPr>
        <w:rPr>
          <w:iCs/>
          <w:lang w:val="en-US"/>
        </w:rPr>
      </w:pPr>
      <w:r w:rsidRPr="003D51C6">
        <w:rPr>
          <w:iCs/>
          <w:lang w:val="en-US"/>
        </w:rPr>
        <w:t>When a nonce is required for key-</w:t>
      </w:r>
      <w:r w:rsidRPr="00B3278C">
        <w:rPr>
          <w:iCs/>
          <w:lang w:val="en-US"/>
        </w:rPr>
        <w:t xml:space="preserve">confirmation purposes as specified in this </w:t>
      </w:r>
      <w:proofErr w:type="spellStart"/>
      <w:r w:rsidRPr="00B3278C">
        <w:rPr>
          <w:iCs/>
          <w:lang w:val="en-US"/>
        </w:rPr>
        <w:t>recommen</w:t>
      </w:r>
      <w:proofErr w:type="spellEnd"/>
      <w:r w:rsidRPr="00B3278C">
        <w:rPr>
          <w:iCs/>
          <w:lang w:val="en-US"/>
        </w:rPr>
        <w:t>-dation, it should be a random nonce that contains a random bit string output from an approved random bit generator, where both the security strength supported by the in-</w:t>
      </w:r>
      <w:proofErr w:type="spellStart"/>
      <w:r w:rsidRPr="00B3278C">
        <w:rPr>
          <w:iCs/>
          <w:lang w:val="en-US"/>
        </w:rPr>
        <w:t>stantiation</w:t>
      </w:r>
      <w:proofErr w:type="spellEnd"/>
      <w:r w:rsidRPr="00B3278C">
        <w:rPr>
          <w:iCs/>
          <w:lang w:val="en-US"/>
        </w:rPr>
        <w:t xml:space="preserve"> of the random bit generator and the bit length of the random bit string </w:t>
      </w:r>
      <w:proofErr w:type="spellStart"/>
      <w:r w:rsidRPr="00B3278C">
        <w:rPr>
          <w:iCs/>
          <w:lang w:val="en-US"/>
        </w:rPr>
        <w:t>aregreater</w:t>
      </w:r>
      <w:proofErr w:type="spellEnd"/>
      <w:r w:rsidRPr="00B3278C">
        <w:rPr>
          <w:iCs/>
          <w:lang w:val="en-US"/>
        </w:rPr>
        <w:t xml:space="preserve"> than or equal to the targeted security strength of the key-establishment </w:t>
      </w:r>
      <w:proofErr w:type="spellStart"/>
      <w:r w:rsidRPr="00B3278C">
        <w:rPr>
          <w:iCs/>
          <w:lang w:val="en-US"/>
        </w:rPr>
        <w:t>schemein</w:t>
      </w:r>
      <w:proofErr w:type="spellEnd"/>
      <w:r w:rsidRPr="00B3278C">
        <w:rPr>
          <w:iCs/>
          <w:lang w:val="en-US"/>
        </w:rPr>
        <w:t xml:space="preserve"> which the nonce is used during key confirmation. When feasible, the bit length of </w:t>
      </w:r>
      <w:proofErr w:type="spellStart"/>
      <w:r w:rsidRPr="00B3278C">
        <w:rPr>
          <w:iCs/>
          <w:lang w:val="en-US"/>
        </w:rPr>
        <w:t>therandom</w:t>
      </w:r>
      <w:proofErr w:type="spellEnd"/>
      <w:r w:rsidRPr="00B3278C">
        <w:rPr>
          <w:iCs/>
          <w:lang w:val="en-US"/>
        </w:rPr>
        <w:t xml:space="preserve"> bit string should be at least twice the targeted security strength. For details concerning the security strength supported by an instantiation</w:t>
      </w:r>
      <w:r w:rsidRPr="003D51C6">
        <w:rPr>
          <w:iCs/>
          <w:lang w:val="en-US"/>
        </w:rPr>
        <w:t xml:space="preserve"> of a random bit generator, see</w:t>
      </w:r>
      <w:r>
        <w:rPr>
          <w:iCs/>
          <w:lang w:val="en-US"/>
        </w:rPr>
        <w:t xml:space="preserve"> </w:t>
      </w:r>
      <w:r w:rsidRPr="003D51C6">
        <w:rPr>
          <w:iCs/>
          <w:lang w:val="en-US"/>
        </w:rPr>
        <w:t>the SP 800-90 series of publications.</w:t>
      </w:r>
    </w:p>
    <w:p w14:paraId="63FD28D3" w14:textId="159205CA" w:rsidR="00723BD3" w:rsidRPr="00723BD3" w:rsidRDefault="00776151" w:rsidP="00874663">
      <w:pPr>
        <w:rPr>
          <w:i/>
          <w:lang w:val="en-US"/>
        </w:rPr>
      </w:pPr>
      <w:r>
        <w:rPr>
          <w:iCs/>
          <w:lang w:val="en-US"/>
        </w:rPr>
        <w:t>Therefore, additional clarifications are added to the document with the relevant reference as described above.</w:t>
      </w:r>
    </w:p>
    <w:p w14:paraId="79DD2DF7" w14:textId="77777777" w:rsidR="00C022E3" w:rsidRPr="00723BD3" w:rsidRDefault="00C022E3">
      <w:pPr>
        <w:pStyle w:val="Heading1"/>
        <w:rPr>
          <w:lang w:val="en-US"/>
        </w:rPr>
      </w:pPr>
      <w:r w:rsidRPr="00723BD3">
        <w:rPr>
          <w:lang w:val="en-US"/>
        </w:rPr>
        <w:t>4</w:t>
      </w:r>
      <w:r w:rsidRPr="00723BD3">
        <w:rPr>
          <w:lang w:val="en-US"/>
        </w:rPr>
        <w:tab/>
        <w:t xml:space="preserve">Detailed </w:t>
      </w:r>
      <w:proofErr w:type="gramStart"/>
      <w:r w:rsidRPr="00723BD3">
        <w:rPr>
          <w:lang w:val="en-US"/>
        </w:rPr>
        <w:t>proposal</w:t>
      </w:r>
      <w:proofErr w:type="gramEnd"/>
    </w:p>
    <w:p w14:paraId="388212DB" w14:textId="51E04805" w:rsidR="00A12EE7" w:rsidRPr="00E676D8" w:rsidRDefault="00A12EE7" w:rsidP="00A12EE7">
      <w:r w:rsidRPr="00E676D8">
        <w:t>SA3 is kindly requested to agree on the pCR below to TR 33.7</w:t>
      </w:r>
      <w:r w:rsidR="000F7AA3" w:rsidRPr="00E676D8">
        <w:t>03</w:t>
      </w:r>
    </w:p>
    <w:p w14:paraId="711A2642" w14:textId="77777777" w:rsidR="00A12EE7" w:rsidRPr="00E676D8" w:rsidRDefault="00A12EE7" w:rsidP="00A12EE7"/>
    <w:p w14:paraId="133AB5DA" w14:textId="77777777" w:rsidR="00A12EE7" w:rsidRPr="00E676D8" w:rsidRDefault="00A12EE7" w:rsidP="00A12EE7">
      <w:pPr>
        <w:jc w:val="center"/>
        <w:rPr>
          <w:iCs/>
          <w:sz w:val="48"/>
          <w:szCs w:val="48"/>
        </w:rPr>
      </w:pPr>
      <w:r w:rsidRPr="00E676D8">
        <w:rPr>
          <w:iCs/>
          <w:sz w:val="48"/>
          <w:szCs w:val="48"/>
        </w:rPr>
        <w:t>***** Start of Change 1*****</w:t>
      </w:r>
    </w:p>
    <w:p w14:paraId="0A9AF0D6" w14:textId="77777777" w:rsidR="00C4415A" w:rsidRPr="00E676D8" w:rsidRDefault="00C4415A" w:rsidP="00C4415A">
      <w:pPr>
        <w:keepNext/>
        <w:keepLines/>
        <w:spacing w:before="120"/>
        <w:ind w:left="1134" w:hanging="1134"/>
        <w:outlineLvl w:val="2"/>
        <w:rPr>
          <w:rFonts w:ascii="Arial" w:hAnsi="Arial"/>
          <w:sz w:val="28"/>
        </w:rPr>
      </w:pPr>
      <w:bookmarkStart w:id="3" w:name="_Toc211892433"/>
      <w:bookmarkStart w:id="4" w:name="_Toc211951727"/>
      <w:bookmarkStart w:id="5" w:name="_Toc211952269"/>
      <w:bookmarkStart w:id="6" w:name="_Toc211870273"/>
      <w:r w:rsidRPr="00E676D8">
        <w:rPr>
          <w:rFonts w:ascii="Arial" w:hAnsi="Arial"/>
          <w:sz w:val="28"/>
        </w:rPr>
        <w:t>7.2.1</w:t>
      </w:r>
      <w:r w:rsidRPr="00E676D8">
        <w:rPr>
          <w:rFonts w:ascii="Arial" w:hAnsi="Arial"/>
          <w:sz w:val="28"/>
        </w:rPr>
        <w:tab/>
        <w:t>Solutions to SUCI calculation</w:t>
      </w:r>
      <w:bookmarkEnd w:id="3"/>
      <w:bookmarkEnd w:id="4"/>
      <w:bookmarkEnd w:id="5"/>
    </w:p>
    <w:bookmarkEnd w:id="6"/>
    <w:p w14:paraId="4E67BFF0" w14:textId="3E7BC1D5" w:rsidR="001068DE" w:rsidRPr="00E676D8" w:rsidRDefault="001068DE" w:rsidP="001068DE">
      <w:pPr>
        <w:pStyle w:val="Heading4"/>
        <w:rPr>
          <w:ins w:id="7" w:author="Lenovo" w:date="2025-11-10T13:37:00Z" w16du:dateUtc="2025-11-10T12:37:00Z"/>
        </w:rPr>
      </w:pPr>
      <w:ins w:id="8" w:author="Lenovo" w:date="2025-11-10T13:37:00Z" w16du:dateUtc="2025-11-10T12:37:00Z">
        <w:r w:rsidRPr="00E676D8">
          <w:t>7.2.1.X</w:t>
        </w:r>
        <w:r w:rsidRPr="00E676D8">
          <w:tab/>
          <w:t xml:space="preserve">Solution #Y: </w:t>
        </w:r>
      </w:ins>
      <w:ins w:id="9" w:author="Lenovo" w:date="2025-11-10T14:04:00Z" w16du:dateUtc="2025-11-10T13:04:00Z">
        <w:r w:rsidR="006A01CC">
          <w:t>Solution for Hybrid PQC based SUCI Computation</w:t>
        </w:r>
      </w:ins>
    </w:p>
    <w:p w14:paraId="7D3B3F6A" w14:textId="77777777" w:rsidR="001068DE" w:rsidRPr="00E676D8" w:rsidRDefault="001068DE" w:rsidP="001068DE">
      <w:pPr>
        <w:pStyle w:val="Heading5"/>
        <w:rPr>
          <w:ins w:id="10" w:author="Lenovo" w:date="2025-11-10T13:37:00Z" w16du:dateUtc="2025-11-10T12:37:00Z"/>
        </w:rPr>
      </w:pPr>
      <w:bookmarkStart w:id="11" w:name="_Toc528155245"/>
      <w:bookmarkStart w:id="12" w:name="_Toc102752619"/>
      <w:bookmarkStart w:id="13" w:name="_Toc205553957"/>
      <w:bookmarkStart w:id="14" w:name="_Toc211870274"/>
      <w:ins w:id="15" w:author="Lenovo" w:date="2025-11-10T13:37:00Z" w16du:dateUtc="2025-11-10T12:37:00Z">
        <w:r w:rsidRPr="00E676D8">
          <w:t>7.2.1.</w:t>
        </w:r>
        <w:proofErr w:type="gramStart"/>
        <w:r w:rsidRPr="00E676D8">
          <w:t>X.Y</w:t>
        </w:r>
        <w:proofErr w:type="gramEnd"/>
        <w:r w:rsidRPr="00E676D8">
          <w:tab/>
          <w:t>Introduction</w:t>
        </w:r>
        <w:bookmarkEnd w:id="11"/>
        <w:bookmarkEnd w:id="12"/>
        <w:bookmarkEnd w:id="13"/>
        <w:bookmarkEnd w:id="14"/>
      </w:ins>
    </w:p>
    <w:p w14:paraId="64FCAE8E" w14:textId="7EE04B92" w:rsidR="001068DE" w:rsidRPr="00E676D8" w:rsidRDefault="001068DE" w:rsidP="001068DE">
      <w:pPr>
        <w:rPr>
          <w:ins w:id="16" w:author="Lenovo" w:date="2025-11-10T13:37:00Z" w16du:dateUtc="2025-11-10T12:37:00Z"/>
          <w:lang w:val="fr-FR"/>
        </w:rPr>
      </w:pPr>
      <w:bookmarkStart w:id="17" w:name="_Toc528155246"/>
      <w:bookmarkStart w:id="18" w:name="_Toc102752620"/>
      <w:bookmarkStart w:id="19" w:name="_Toc205553958"/>
      <w:bookmarkStart w:id="20" w:name="_Toc211870275"/>
      <w:ins w:id="21" w:author="Lenovo" w:date="2025-11-10T13:37:00Z" w16du:dateUtc="2025-11-10T12:37:00Z">
        <w:r w:rsidRPr="00E676D8">
          <w:rPr>
            <w:lang w:val="en-US"/>
          </w:rPr>
          <w:t>This solution address Hybri</w:t>
        </w:r>
      </w:ins>
      <w:ins w:id="22" w:author="Lenovo" w:date="2025-11-10T13:38:00Z" w16du:dateUtc="2025-11-10T12:38:00Z">
        <w:r w:rsidRPr="00E676D8">
          <w:rPr>
            <w:lang w:val="en-US"/>
          </w:rPr>
          <w:t xml:space="preserve">d </w:t>
        </w:r>
      </w:ins>
      <w:ins w:id="23" w:author="Lenovo" w:date="2025-11-10T13:37:00Z" w16du:dateUtc="2025-11-10T12:37:00Z">
        <w:r w:rsidRPr="00E676D8">
          <w:rPr>
            <w:lang w:val="en-US"/>
          </w:rPr>
          <w:t>PQC algorithm SUCI calculations.</w:t>
        </w:r>
      </w:ins>
      <w:ins w:id="24" w:author="Lenovo" w:date="2025-11-10T13:38:00Z" w16du:dateUtc="2025-11-10T12:38:00Z">
        <w:r w:rsidRPr="00E676D8">
          <w:rPr>
            <w:lang w:val="en-US"/>
          </w:rPr>
          <w:t xml:space="preserve"> The solution uses GSMA described solution</w:t>
        </w:r>
      </w:ins>
      <w:ins w:id="25" w:author="Lenovo" w:date="2025-11-10T13:41:00Z" w16du:dateUtc="2025-11-10T12:41:00Z">
        <w:r w:rsidR="00FC3693" w:rsidRPr="00E676D8">
          <w:rPr>
            <w:lang w:val="en-US"/>
          </w:rPr>
          <w:t xml:space="preserve"> [</w:t>
        </w:r>
      </w:ins>
      <w:ins w:id="26" w:author="Lenovo" w:date="2025-11-10T13:42:00Z" w16du:dateUtc="2025-11-10T12:42:00Z">
        <w:r w:rsidR="00E42551" w:rsidRPr="00E676D8">
          <w:rPr>
            <w:lang w:val="en-US"/>
          </w:rPr>
          <w:t>33</w:t>
        </w:r>
      </w:ins>
      <w:ins w:id="27" w:author="Lenovo" w:date="2025-11-10T13:41:00Z" w16du:dateUtc="2025-11-10T12:41:00Z">
        <w:r w:rsidR="00FC3693" w:rsidRPr="00E676D8">
          <w:rPr>
            <w:lang w:val="en-US"/>
          </w:rPr>
          <w:t>]</w:t>
        </w:r>
      </w:ins>
      <w:ins w:id="28" w:author="Lenovo" w:date="2025-11-10T13:38:00Z" w16du:dateUtc="2025-11-10T12:38:00Z">
        <w:r w:rsidRPr="00E676D8">
          <w:rPr>
            <w:lang w:val="en-US"/>
          </w:rPr>
          <w:t xml:space="preserve"> as base but proposes updates to use SUPI for SUCI computation along with the clarifications on key generation for the Hybrid PQC scenario.</w:t>
        </w:r>
      </w:ins>
    </w:p>
    <w:p w14:paraId="4CC170E6" w14:textId="77777777" w:rsidR="001068DE" w:rsidRPr="00E676D8" w:rsidRDefault="001068DE" w:rsidP="001068DE">
      <w:pPr>
        <w:pStyle w:val="Heading5"/>
        <w:rPr>
          <w:ins w:id="29" w:author="Lenovo" w:date="2025-11-10T13:41:00Z" w16du:dateUtc="2025-11-10T12:41:00Z"/>
        </w:rPr>
      </w:pPr>
      <w:ins w:id="30" w:author="Lenovo" w:date="2025-11-10T13:37:00Z" w16du:dateUtc="2025-11-10T12:37:00Z">
        <w:r w:rsidRPr="00E676D8">
          <w:t>7.2.1.</w:t>
        </w:r>
        <w:proofErr w:type="gramStart"/>
        <w:r w:rsidRPr="00E676D8">
          <w:t>X.Y</w:t>
        </w:r>
        <w:proofErr w:type="gramEnd"/>
        <w:r w:rsidRPr="00E676D8">
          <w:tab/>
          <w:t>Solution details</w:t>
        </w:r>
      </w:ins>
      <w:bookmarkEnd w:id="17"/>
      <w:bookmarkEnd w:id="18"/>
      <w:bookmarkEnd w:id="19"/>
      <w:bookmarkEnd w:id="20"/>
    </w:p>
    <w:p w14:paraId="658621C4" w14:textId="3D449E3A" w:rsidR="00FC3693" w:rsidRPr="00E676D8" w:rsidRDefault="00FC3693" w:rsidP="00FC3693">
      <w:pPr>
        <w:rPr>
          <w:ins w:id="31" w:author="Lenovo" w:date="2025-11-10T13:37:00Z" w16du:dateUtc="2025-11-10T12:37:00Z"/>
        </w:rPr>
      </w:pPr>
      <w:ins w:id="32" w:author="Lenovo" w:date="2025-11-10T13:41:00Z" w16du:dateUtc="2025-11-10T12:41:00Z">
        <w:r w:rsidRPr="00E676D8">
          <w:t>PQC key encapsulation is performed and hybridization with ECC based key exchange is performed through Key Derivation Function</w:t>
        </w:r>
      </w:ins>
      <w:ins w:id="33" w:author="Lenovo" w:date="2025-11-10T13:46:00Z" w16du:dateUtc="2025-11-10T12:46:00Z">
        <w:r w:rsidR="00EF16DB" w:rsidRPr="00E676D8">
          <w:t xml:space="preserve"> (KDF)</w:t>
        </w:r>
      </w:ins>
      <w:ins w:id="34" w:author="Lenovo" w:date="2025-11-10T13:41:00Z" w16du:dateUtc="2025-11-10T12:41:00Z">
        <w:r w:rsidRPr="00E676D8">
          <w:t xml:space="preserve">. </w:t>
        </w:r>
      </w:ins>
      <w:ins w:id="35" w:author="Lenovo" w:date="2025-11-10T13:50:00Z" w16du:dateUtc="2025-11-10T12:50:00Z">
        <w:r w:rsidR="00576B5B" w:rsidRPr="00E676D8">
          <w:t>S</w:t>
        </w:r>
      </w:ins>
      <w:ins w:id="36" w:author="Lenovo" w:date="2025-11-10T13:41:00Z" w16du:dateUtc="2025-11-10T12:41:00Z">
        <w:r w:rsidRPr="00E676D8">
          <w:t xml:space="preserve">ecurity enhancement could be done by </w:t>
        </w:r>
      </w:ins>
      <w:ins w:id="37" w:author="Lenovo" w:date="2025-11-10T13:50:00Z" w16du:dateUtc="2025-11-10T12:50:00Z">
        <w:r w:rsidR="00C52189" w:rsidRPr="00E676D8">
          <w:t xml:space="preserve">using </w:t>
        </w:r>
      </w:ins>
      <w:ins w:id="38" w:author="Lenovo" w:date="2025-11-10T13:41:00Z" w16du:dateUtc="2025-11-10T12:41:00Z">
        <w:r w:rsidRPr="00E676D8">
          <w:rPr>
            <w:lang w:val="en-US"/>
          </w:rPr>
          <w:t>input parameters such as Freshness parameter</w:t>
        </w:r>
      </w:ins>
      <w:ins w:id="39" w:author="Lenovo" w:date="2025-11-10T13:45:00Z" w16du:dateUtc="2025-11-10T12:45:00Z">
        <w:r w:rsidR="005838FA" w:rsidRPr="00E676D8">
          <w:rPr>
            <w:lang w:val="en-US"/>
          </w:rPr>
          <w:t xml:space="preserve"> i.e., </w:t>
        </w:r>
      </w:ins>
      <w:ins w:id="40" w:author="Lenovo" w:date="2025-11-10T13:57:00Z" w16du:dateUtc="2025-11-10T12:57:00Z">
        <w:r w:rsidR="007D29C0" w:rsidRPr="00E676D8">
          <w:rPr>
            <w:lang w:val="en-US"/>
          </w:rPr>
          <w:t>t</w:t>
        </w:r>
      </w:ins>
      <w:ins w:id="41" w:author="Lenovo" w:date="2025-11-10T13:45:00Z" w16du:dateUtc="2025-11-10T12:45:00Z">
        <w:r w:rsidR="005838FA" w:rsidRPr="00E676D8">
          <w:rPr>
            <w:lang w:val="en-US"/>
          </w:rPr>
          <w:t>imestamp</w:t>
        </w:r>
      </w:ins>
      <w:ins w:id="42" w:author="Lenovo" w:date="2025-11-10T13:41:00Z" w16du:dateUtc="2025-11-10T12:41:00Z">
        <w:r w:rsidRPr="00E676D8">
          <w:rPr>
            <w:lang w:val="en-US"/>
          </w:rPr>
          <w:t>,</w:t>
        </w:r>
      </w:ins>
      <w:ins w:id="43" w:author="Lenovo" w:date="2025-11-10T13:45:00Z" w16du:dateUtc="2025-11-10T12:45:00Z">
        <w:r w:rsidR="00691A27" w:rsidRPr="00E676D8">
          <w:rPr>
            <w:lang w:val="en-US"/>
          </w:rPr>
          <w:t xml:space="preserve"> </w:t>
        </w:r>
      </w:ins>
      <w:ins w:id="44" w:author="Lenovo" w:date="2025-11-10T13:41:00Z" w16du:dateUtc="2025-11-10T12:41:00Z">
        <w:r w:rsidRPr="00E676D8">
          <w:rPr>
            <w:lang w:val="en-US"/>
          </w:rPr>
          <w:t>SUCI Protection Profile ID,</w:t>
        </w:r>
      </w:ins>
      <w:ins w:id="45" w:author="Lenovo" w:date="2025-11-10T13:45:00Z" w16du:dateUtc="2025-11-10T12:45:00Z">
        <w:r w:rsidR="00691A27" w:rsidRPr="00E676D8">
          <w:rPr>
            <w:lang w:val="en-US"/>
          </w:rPr>
          <w:t xml:space="preserve"> </w:t>
        </w:r>
      </w:ins>
      <w:ins w:id="46" w:author="Lenovo" w:date="2025-11-10T13:41:00Z" w16du:dateUtc="2025-11-10T12:41:00Z">
        <w:r w:rsidRPr="00E676D8">
          <w:rPr>
            <w:lang w:val="en-US"/>
          </w:rPr>
          <w:t>Hybrid PQC Code</w:t>
        </w:r>
      </w:ins>
      <w:ins w:id="47" w:author="Lenovo" w:date="2025-11-10T13:51:00Z" w16du:dateUtc="2025-11-10T12:51:00Z">
        <w:r w:rsidR="00C52189" w:rsidRPr="00E676D8">
          <w:rPr>
            <w:lang w:val="en-US"/>
          </w:rPr>
          <w:t xml:space="preserve">, and other information e.g. </w:t>
        </w:r>
        <w:r w:rsidR="00C52189" w:rsidRPr="00E676D8">
          <w:t>cipher texts from PQC KEM, classic Key agreement as inputs</w:t>
        </w:r>
      </w:ins>
      <w:ins w:id="48" w:author="Lenovo" w:date="2025-11-10T13:52:00Z" w16du:dateUtc="2025-11-10T12:52:00Z">
        <w:r w:rsidR="00570A52" w:rsidRPr="00E676D8">
          <w:t xml:space="preserve"> </w:t>
        </w:r>
      </w:ins>
      <w:ins w:id="49" w:author="Lenovo" w:date="2025-11-10T13:41:00Z" w16du:dateUtc="2025-11-10T12:41:00Z">
        <w:r w:rsidRPr="00E676D8">
          <w:t>to K</w:t>
        </w:r>
      </w:ins>
      <w:ins w:id="50" w:author="Lenovo" w:date="2025-11-10T13:46:00Z" w16du:dateUtc="2025-11-10T12:46:00Z">
        <w:r w:rsidR="00EF16DB" w:rsidRPr="00E676D8">
          <w:t>DF</w:t>
        </w:r>
      </w:ins>
      <w:ins w:id="51" w:author="Lenovo" w:date="2025-11-10T13:41:00Z" w16du:dateUtc="2025-11-10T12:41:00Z">
        <w:r w:rsidRPr="00E676D8">
          <w:t xml:space="preserve">. </w:t>
        </w:r>
      </w:ins>
      <w:ins w:id="52" w:author="Lenovo" w:date="2025-11-10T13:52:00Z" w16du:dateUtc="2025-11-10T12:52:00Z">
        <w:r w:rsidR="00570A52" w:rsidRPr="00E676D8">
          <w:t>Fo</w:t>
        </w:r>
      </w:ins>
      <w:ins w:id="53" w:author="Lenovo" w:date="2025-11-10T13:41:00Z" w16du:dateUtc="2025-11-10T12:41:00Z">
        <w:r w:rsidRPr="00E676D8">
          <w:t>r computing a fresh SUCI, the UE uses the provisioned ECIES parameters (such as Public key of HN, newly generated Ephemeral public private key pair and the newly generated ECIES ephemeral shared secret key generated from the Ephemeral private key and the HN public key), PQC-based public key of the home network, and PQC-based key encapsulation mechanism (KEM) according to the parameters provisioned by home network</w:t>
        </w:r>
      </w:ins>
      <w:ins w:id="54" w:author="Lenovo" w:date="2025-11-10T13:58:00Z" w16du:dateUtc="2025-11-10T12:58:00Z">
        <w:r w:rsidR="007D29C0" w:rsidRPr="00E676D8">
          <w:t xml:space="preserve"> (HN)</w:t>
        </w:r>
      </w:ins>
      <w:ins w:id="55" w:author="Lenovo" w:date="2025-11-10T13:41:00Z" w16du:dateUtc="2025-11-10T12:41:00Z">
        <w:r w:rsidRPr="00E676D8">
          <w:t>. The processing on UE side is done as mentioned below.</w:t>
        </w:r>
      </w:ins>
    </w:p>
    <w:p w14:paraId="3415164D" w14:textId="77777777" w:rsidR="001068DE" w:rsidRPr="00E676D8" w:rsidRDefault="001068DE" w:rsidP="001068DE">
      <w:pPr>
        <w:jc w:val="center"/>
        <w:rPr>
          <w:ins w:id="56" w:author="Lenovo" w:date="2025-11-10T13:47:00Z" w16du:dateUtc="2025-11-10T12:47:00Z"/>
        </w:rPr>
      </w:pPr>
      <w:ins w:id="57" w:author="Lenovo" w:date="2025-11-10T13:37:00Z" w16du:dateUtc="2025-11-10T12:37:00Z">
        <w:r w:rsidRPr="00E676D8">
          <w:object w:dxaOrig="16092" w:dyaOrig="10705" w14:anchorId="0FA887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283.2pt" o:ole="">
              <v:imagedata r:id="rId12" o:title=""/>
            </v:shape>
            <o:OLEObject Type="Embed" ProgID="Visio.Drawing.15" ShapeID="_x0000_i1025" DrawAspect="Content" ObjectID="_1832290783" r:id="rId13"/>
          </w:object>
        </w:r>
      </w:ins>
    </w:p>
    <w:p w14:paraId="22584B9E" w14:textId="274FF9A3" w:rsidR="00764BDD" w:rsidRPr="00E676D8" w:rsidRDefault="00764BDD" w:rsidP="001068DE">
      <w:pPr>
        <w:jc w:val="center"/>
        <w:rPr>
          <w:ins w:id="58" w:author="Lenovo" w:date="2025-11-10T13:48:00Z" w16du:dateUtc="2025-11-10T12:48:00Z"/>
          <w:rFonts w:eastAsiaTheme="minorEastAsia"/>
          <w:lang w:val="en-US" w:eastAsia="zh-CN"/>
        </w:rPr>
      </w:pPr>
      <w:ins w:id="59" w:author="Lenovo" w:date="2025-11-10T13:47:00Z" w16du:dateUtc="2025-11-10T12:47:00Z">
        <w:r w:rsidRPr="00E676D8">
          <w:t>7.2.1.X.Y</w:t>
        </w:r>
        <w:r w:rsidRPr="00E676D8">
          <w:rPr>
            <w:rFonts w:eastAsiaTheme="minorEastAsia"/>
            <w:lang w:val="en-US" w:eastAsia="zh-CN"/>
          </w:rPr>
          <w:t>-1: Processing on UE side</w:t>
        </w:r>
      </w:ins>
    </w:p>
    <w:p w14:paraId="75BF98A8" w14:textId="4DE0493E" w:rsidR="00064E3B" w:rsidRPr="00E676D8" w:rsidRDefault="00064E3B" w:rsidP="0095060D">
      <w:pPr>
        <w:pStyle w:val="B1"/>
        <w:numPr>
          <w:ilvl w:val="0"/>
          <w:numId w:val="23"/>
        </w:numPr>
        <w:overflowPunct w:val="0"/>
        <w:autoSpaceDE w:val="0"/>
        <w:autoSpaceDN w:val="0"/>
        <w:adjustRightInd w:val="0"/>
        <w:textAlignment w:val="baseline"/>
        <w:rPr>
          <w:ins w:id="60" w:author="Lenovo" w:date="2025-11-10T13:48:00Z" w16du:dateUtc="2025-11-10T12:48:00Z"/>
          <w:lang w:val="en-US"/>
        </w:rPr>
      </w:pPr>
      <w:ins w:id="61" w:author="Lenovo" w:date="2025-11-10T13:48:00Z" w16du:dateUtc="2025-11-10T12:48:00Z">
        <w:r w:rsidRPr="00E676D8">
          <w:rPr>
            <w:lang w:val="en-US"/>
          </w:rPr>
          <w:t>UE generates an ephemeral shared key and an encrypted PQC shared key (called as Post Quantum ciphertext) based on a PQC-based public key associated with the home network.</w:t>
        </w:r>
      </w:ins>
      <w:ins w:id="62" w:author="Lenovo" w:date="2025-11-10T13:55:00Z" w16du:dateUtc="2025-11-10T12:55:00Z">
        <w:r w:rsidR="00E65269" w:rsidRPr="00E676D8">
          <w:rPr>
            <w:lang w:val="en-US"/>
          </w:rPr>
          <w:t xml:space="preserve"> </w:t>
        </w:r>
      </w:ins>
      <w:ins w:id="63" w:author="Lenovo" w:date="2025-11-10T13:48:00Z" w16du:dateUtc="2025-11-10T12:48:00Z">
        <w:r w:rsidRPr="00E676D8">
          <w:rPr>
            <w:lang w:val="en-US"/>
          </w:rPr>
          <w:t xml:space="preserve">The PQC-based </w:t>
        </w:r>
      </w:ins>
      <w:ins w:id="64" w:author="Lenovo" w:date="2025-11-10T13:53:00Z" w16du:dateUtc="2025-11-10T12:53:00Z">
        <w:r w:rsidR="0026067E" w:rsidRPr="00E676D8">
          <w:rPr>
            <w:lang w:val="en-US"/>
          </w:rPr>
          <w:t>HN</w:t>
        </w:r>
      </w:ins>
      <w:ins w:id="65" w:author="Lenovo" w:date="2025-11-10T13:48:00Z" w16du:dateUtc="2025-11-10T12:48:00Z">
        <w:r w:rsidRPr="00E676D8">
          <w:rPr>
            <w:lang w:val="en-US"/>
          </w:rPr>
          <w:t xml:space="preserve"> public key is identified using a HN PQC Public key ID or an existing HN Public key ID can indicate the HN PQC Public key with a related value.</w:t>
        </w:r>
      </w:ins>
    </w:p>
    <w:p w14:paraId="52504B88" w14:textId="3A986B70" w:rsidR="00064E3B" w:rsidRPr="00E676D8" w:rsidRDefault="00064E3B" w:rsidP="00064E3B">
      <w:pPr>
        <w:pStyle w:val="B1"/>
        <w:rPr>
          <w:ins w:id="66" w:author="Lenovo" w:date="2025-11-10T13:48:00Z" w16du:dateUtc="2025-11-10T12:48:00Z"/>
          <w:lang w:val="en-US"/>
        </w:rPr>
      </w:pPr>
      <w:ins w:id="67" w:author="Lenovo" w:date="2025-11-10T13:48:00Z" w16du:dateUtc="2025-11-10T12:48:00Z">
        <w:r w:rsidRPr="00E676D8">
          <w:rPr>
            <w:rFonts w:eastAsia="Malgun Gothic"/>
            <w:lang w:eastAsia="ko-KR"/>
          </w:rPr>
          <w:t xml:space="preserve">2. </w:t>
        </w:r>
        <w:r w:rsidRPr="00E676D8">
          <w:rPr>
            <w:lang w:val="en-US"/>
          </w:rPr>
          <w:t>UE generates ephemeral symmetric encryption key and ephemeral MAC key using a KDF function and ECC based ephemeral shared key, PQC based ephemeral shared key along with input parameters such as Freshness parameter</w:t>
        </w:r>
      </w:ins>
      <w:ins w:id="68" w:author="Lenovo" w:date="2025-11-10T13:55:00Z" w16du:dateUtc="2025-11-10T12:55:00Z">
        <w:r w:rsidR="00D75DB9" w:rsidRPr="00E676D8">
          <w:rPr>
            <w:lang w:val="en-US"/>
          </w:rPr>
          <w:t xml:space="preserve"> i.e., </w:t>
        </w:r>
      </w:ins>
      <w:ins w:id="69" w:author="Lenovo_rev" w:date="2026-01-30T15:49:00Z" w16du:dateUtc="2026-01-30T14:49:00Z">
        <w:r w:rsidR="0057108F">
          <w:rPr>
            <w:lang w:val="en-US"/>
          </w:rPr>
          <w:t xml:space="preserve">a combination </w:t>
        </w:r>
      </w:ins>
      <w:ins w:id="70" w:author="Lenovo_rev" w:date="2026-01-30T15:50:00Z" w16du:dateUtc="2026-01-30T14:50:00Z">
        <w:r w:rsidR="00C71993">
          <w:rPr>
            <w:lang w:val="en-US"/>
          </w:rPr>
          <w:t xml:space="preserve">composed </w:t>
        </w:r>
      </w:ins>
      <w:ins w:id="71" w:author="Lenovo_rev" w:date="2026-01-30T15:49:00Z" w16du:dateUtc="2026-01-30T14:49:00Z">
        <w:r w:rsidR="0057108F">
          <w:rPr>
            <w:lang w:val="en-US"/>
          </w:rPr>
          <w:t>of Nonce,</w:t>
        </w:r>
        <w:r w:rsidR="00C71993">
          <w:rPr>
            <w:lang w:val="en-US"/>
          </w:rPr>
          <w:t xml:space="preserve"> </w:t>
        </w:r>
      </w:ins>
      <w:ins w:id="72" w:author="Lenovo" w:date="2025-11-10T13:55:00Z" w16du:dateUtc="2025-11-10T12:55:00Z">
        <w:r w:rsidR="00D75DB9" w:rsidRPr="00E676D8">
          <w:rPr>
            <w:lang w:val="en-US"/>
          </w:rPr>
          <w:t>T</w:t>
        </w:r>
      </w:ins>
      <w:ins w:id="73" w:author="Lenovo" w:date="2025-11-10T13:48:00Z" w16du:dateUtc="2025-11-10T12:48:00Z">
        <w:r w:rsidRPr="00E676D8">
          <w:rPr>
            <w:lang w:val="en-US"/>
          </w:rPr>
          <w:t>imestamp</w:t>
        </w:r>
      </w:ins>
      <w:ins w:id="74" w:author="Lenovo_rev" w:date="2026-01-30T15:49:00Z" w16du:dateUtc="2026-01-30T14:49:00Z">
        <w:r w:rsidR="00C71993">
          <w:rPr>
            <w:lang w:val="en-US"/>
          </w:rPr>
          <w:t xml:space="preserve"> (for key confirmation purposes which can be implemented as recommended by NIST SP 800-227 for Key-Encapsulation Mechanisms [73]</w:t>
        </w:r>
      </w:ins>
      <w:ins w:id="75" w:author="Lenovo" w:date="2025-11-10T13:48:00Z" w16du:dateUtc="2025-11-10T12:48:00Z">
        <w:r w:rsidRPr="00E676D8">
          <w:rPr>
            <w:lang w:val="en-US"/>
          </w:rPr>
          <w:t>, SUCI Protection Profile ID, Hybrid PQC Code</w:t>
        </w:r>
      </w:ins>
      <w:ins w:id="76" w:author="Lenovo" w:date="2025-11-10T13:55:00Z" w16du:dateUtc="2025-11-10T12:55:00Z">
        <w:r w:rsidR="00E65269" w:rsidRPr="00E676D8">
          <w:rPr>
            <w:lang w:val="en-US"/>
          </w:rPr>
          <w:t>, and other info e.g., ECC ephemeral public key, PQ Cipher text</w:t>
        </w:r>
      </w:ins>
      <w:ins w:id="77" w:author="Lenovo" w:date="2025-11-10T13:48:00Z" w16du:dateUtc="2025-11-10T12:48:00Z">
        <w:r w:rsidRPr="00E676D8">
          <w:rPr>
            <w:lang w:val="en-US"/>
          </w:rPr>
          <w:t>.</w:t>
        </w:r>
      </w:ins>
    </w:p>
    <w:p w14:paraId="6D6E8CD3" w14:textId="61B906D5" w:rsidR="00064E3B" w:rsidRPr="00E676D8" w:rsidRDefault="00064E3B" w:rsidP="00064E3B">
      <w:pPr>
        <w:pStyle w:val="B1"/>
        <w:rPr>
          <w:ins w:id="78" w:author="Lenovo" w:date="2025-11-10T13:48:00Z" w16du:dateUtc="2025-11-10T12:48:00Z"/>
          <w:rFonts w:eastAsiaTheme="minorEastAsia"/>
          <w:lang w:val="en-US" w:eastAsia="zh-CN"/>
        </w:rPr>
      </w:pPr>
      <w:ins w:id="79" w:author="Lenovo" w:date="2025-11-10T13:48:00Z" w16du:dateUtc="2025-11-10T12:48:00Z">
        <w:r w:rsidRPr="00E676D8">
          <w:rPr>
            <w:rFonts w:eastAsia="Malgun Gothic"/>
            <w:lang w:eastAsia="ko-KR"/>
          </w:rPr>
          <w:t xml:space="preserve">3,4. </w:t>
        </w:r>
        <w:r w:rsidRPr="00E676D8">
          <w:rPr>
            <w:lang w:val="en-US"/>
          </w:rPr>
          <w:t xml:space="preserve">UE protects the </w:t>
        </w:r>
        <w:r w:rsidRPr="00E676D8">
          <w:rPr>
            <w:rFonts w:eastAsia="Malgun Gothic"/>
            <w:lang w:eastAsia="ko-KR"/>
          </w:rPr>
          <w:t xml:space="preserve">plaintext block (i.e. </w:t>
        </w:r>
        <w:r w:rsidRPr="00E676D8">
          <w:rPr>
            <w:rFonts w:eastAsia="Malgun Gothic"/>
            <w:i/>
            <w:iCs/>
            <w:lang w:eastAsia="ko-KR"/>
          </w:rPr>
          <w:t xml:space="preserve">SUPI or </w:t>
        </w:r>
        <w:r w:rsidRPr="00E676D8">
          <w:rPr>
            <w:rFonts w:eastAsia="Malgun Gothic"/>
            <w:lang w:eastAsia="ko-KR"/>
          </w:rPr>
          <w:t>UE ID</w:t>
        </w:r>
        <w:r w:rsidRPr="00E676D8">
          <w:rPr>
            <w:rFonts w:eastAsia="Malgun Gothic"/>
            <w:i/>
            <w:iCs/>
            <w:lang w:eastAsia="ko-KR"/>
          </w:rPr>
          <w:t>)</w:t>
        </w:r>
        <w:r w:rsidRPr="00E676D8">
          <w:rPr>
            <w:rFonts w:eastAsia="Malgun Gothic"/>
            <w:lang w:eastAsia="ko-KR"/>
          </w:rPr>
          <w:t xml:space="preserve">, </w:t>
        </w:r>
        <w:r w:rsidRPr="00E676D8">
          <w:rPr>
            <w:lang w:val="en-US"/>
          </w:rPr>
          <w:t xml:space="preserve">using the encryption key and the MAC key. </w:t>
        </w:r>
        <w:r w:rsidRPr="00E676D8">
          <w:rPr>
            <w:rFonts w:eastAsia="Malgun Gothic" w:hint="eastAsia"/>
            <w:lang w:val="en-US" w:eastAsia="ko-KR"/>
          </w:rPr>
          <w:t>T</w:t>
        </w:r>
        <w:r w:rsidRPr="00E676D8">
          <w:rPr>
            <w:rFonts w:eastAsia="Malgun Gothic"/>
            <w:lang w:val="en-US" w:eastAsia="ko-KR"/>
          </w:rPr>
          <w:t>he final output is the concatenation of Freshness Parameter</w:t>
        </w:r>
      </w:ins>
      <w:ins w:id="80" w:author="Lenovo" w:date="2025-11-10T13:56:00Z" w16du:dateUtc="2025-11-10T12:56:00Z">
        <w:r w:rsidR="00E65269" w:rsidRPr="00E676D8">
          <w:rPr>
            <w:rFonts w:eastAsia="Malgun Gothic"/>
            <w:lang w:val="en-US" w:eastAsia="ko-KR"/>
          </w:rPr>
          <w:t xml:space="preserve">, </w:t>
        </w:r>
        <w:r w:rsidR="00556601" w:rsidRPr="00E676D8">
          <w:rPr>
            <w:rFonts w:eastAsia="Malgun Gothic"/>
            <w:lang w:val="en-US" w:eastAsia="ko-KR"/>
          </w:rPr>
          <w:t xml:space="preserve">SUCI Protection Profile ID, </w:t>
        </w:r>
      </w:ins>
      <w:ins w:id="81" w:author="Lenovo" w:date="2025-11-10T13:48:00Z" w16du:dateUtc="2025-11-10T12:48:00Z">
        <w:r w:rsidRPr="00E676D8">
          <w:rPr>
            <w:rFonts w:eastAsia="Malgun Gothic"/>
            <w:lang w:val="en-US" w:eastAsia="ko-KR"/>
          </w:rPr>
          <w:t xml:space="preserve">encrypted PQC shared key, the ciphertext (i.e., </w:t>
        </w:r>
        <w:proofErr w:type="gramStart"/>
        <w:r w:rsidRPr="00E676D8">
          <w:rPr>
            <w:rFonts w:eastAsia="Malgun Gothic"/>
            <w:lang w:val="en-US" w:eastAsia="ko-KR"/>
          </w:rPr>
          <w:t>Enc(</w:t>
        </w:r>
        <w:proofErr w:type="gramEnd"/>
        <w:r w:rsidRPr="00E676D8">
          <w:rPr>
            <w:rFonts w:eastAsia="Malgun Gothic"/>
            <w:lang w:val="en-US" w:eastAsia="ko-KR"/>
          </w:rPr>
          <w:t>SUPI)) value, and MAC</w:t>
        </w:r>
        <w:r w:rsidRPr="00E676D8">
          <w:rPr>
            <w:rFonts w:eastAsia="Malgun Gothic"/>
            <w:vertAlign w:val="subscript"/>
            <w:lang w:val="en-US" w:eastAsia="ko-KR"/>
          </w:rPr>
          <w:t xml:space="preserve"> </w:t>
        </w:r>
        <w:r w:rsidRPr="00E676D8">
          <w:rPr>
            <w:lang w:val="en-US"/>
          </w:rPr>
          <w:t>tag value.</w:t>
        </w:r>
      </w:ins>
    </w:p>
    <w:p w14:paraId="6FE9BD6E" w14:textId="77777777" w:rsidR="00064E3B" w:rsidRPr="00E676D8" w:rsidRDefault="00064E3B" w:rsidP="001068DE">
      <w:pPr>
        <w:jc w:val="center"/>
        <w:rPr>
          <w:ins w:id="82" w:author="Lenovo" w:date="2025-11-10T13:37:00Z" w16du:dateUtc="2025-11-10T12:37:00Z"/>
          <w:lang w:val="en-US"/>
        </w:rPr>
      </w:pPr>
    </w:p>
    <w:p w14:paraId="28054D48" w14:textId="77777777" w:rsidR="001068DE" w:rsidRPr="00E676D8" w:rsidRDefault="001068DE" w:rsidP="001068DE">
      <w:pPr>
        <w:jc w:val="center"/>
        <w:rPr>
          <w:ins w:id="83" w:author="Lenovo" w:date="2025-11-10T13:47:00Z" w16du:dateUtc="2025-11-10T12:47:00Z"/>
        </w:rPr>
      </w:pPr>
      <w:ins w:id="84" w:author="Lenovo" w:date="2025-11-10T13:37:00Z" w16du:dateUtc="2025-11-10T12:37:00Z">
        <w:r w:rsidRPr="00E676D8">
          <w:object w:dxaOrig="13980" w:dyaOrig="7441" w14:anchorId="4F5D6E92">
            <v:shape id="_x0000_i1026" type="#_x0000_t75" style="width:367.8pt;height:196.2pt" o:ole="">
              <v:imagedata r:id="rId14" o:title=""/>
            </v:shape>
            <o:OLEObject Type="Embed" ProgID="Visio.Drawing.15" ShapeID="_x0000_i1026" DrawAspect="Content" ObjectID="_1832290784" r:id="rId15"/>
          </w:object>
        </w:r>
      </w:ins>
    </w:p>
    <w:p w14:paraId="6DB1A93A" w14:textId="3F274BE7" w:rsidR="00764BDD" w:rsidRPr="00E676D8" w:rsidRDefault="00764BDD" w:rsidP="001068DE">
      <w:pPr>
        <w:jc w:val="center"/>
        <w:rPr>
          <w:ins w:id="85" w:author="Lenovo" w:date="2025-11-10T13:48:00Z" w16du:dateUtc="2025-11-10T12:48:00Z"/>
          <w:rFonts w:eastAsiaTheme="minorEastAsia"/>
          <w:lang w:val="en-US" w:eastAsia="zh-CN"/>
        </w:rPr>
      </w:pPr>
      <w:ins w:id="86" w:author="Lenovo" w:date="2025-11-10T13:47:00Z" w16du:dateUtc="2025-11-10T12:47:00Z">
        <w:r w:rsidRPr="00E676D8">
          <w:t>7.2.1.X.Y</w:t>
        </w:r>
        <w:r w:rsidRPr="00E676D8">
          <w:rPr>
            <w:rFonts w:eastAsiaTheme="minorEastAsia"/>
            <w:lang w:val="en-US" w:eastAsia="zh-CN"/>
          </w:rPr>
          <w:t>-2: Processing on Network side</w:t>
        </w:r>
      </w:ins>
    </w:p>
    <w:p w14:paraId="018D4972" w14:textId="21038D03" w:rsidR="002F0906" w:rsidRPr="00E676D8" w:rsidRDefault="0029231B" w:rsidP="002F0906">
      <w:pPr>
        <w:rPr>
          <w:ins w:id="87" w:author="Lenovo" w:date="2025-11-10T13:48:00Z" w16du:dateUtc="2025-11-10T12:48:00Z"/>
        </w:rPr>
      </w:pPr>
      <w:ins w:id="88" w:author="Lenovo" w:date="2025-11-10T13:57:00Z" w16du:dateUtc="2025-11-10T12:57:00Z">
        <w:r w:rsidRPr="00E676D8">
          <w:rPr>
            <w:lang w:val="en-US"/>
          </w:rPr>
          <w:t>F</w:t>
        </w:r>
      </w:ins>
      <w:ins w:id="89" w:author="Lenovo" w:date="2025-11-10T13:48:00Z" w16du:dateUtc="2025-11-10T12:48:00Z">
        <w:r w:rsidR="002F0906" w:rsidRPr="00E676D8">
          <w:t xml:space="preserve">or </w:t>
        </w:r>
        <w:proofErr w:type="spellStart"/>
        <w:r w:rsidR="002F0906" w:rsidRPr="00E676D8">
          <w:t>deconcealing</w:t>
        </w:r>
        <w:proofErr w:type="spellEnd"/>
        <w:r w:rsidR="002F0906" w:rsidRPr="00E676D8">
          <w:t xml:space="preserve"> a SUCI, the home network uses the received encrypted PQC shared key, and the PQC-based private key of the home network</w:t>
        </w:r>
      </w:ins>
      <w:ins w:id="90" w:author="Lenovo" w:date="2025-11-10T13:57:00Z" w16du:dateUtc="2025-11-10T12:57:00Z">
        <w:r w:rsidRPr="00E676D8">
          <w:t xml:space="preserve"> along with the </w:t>
        </w:r>
        <w:r w:rsidR="007D29C0" w:rsidRPr="00E676D8">
          <w:t>other parameters as described below</w:t>
        </w:r>
      </w:ins>
      <w:ins w:id="91" w:author="Lenovo" w:date="2025-11-10T13:48:00Z" w16du:dateUtc="2025-11-10T12:48:00Z">
        <w:r w:rsidR="002F0906" w:rsidRPr="00E676D8">
          <w:t xml:space="preserve">. </w:t>
        </w:r>
      </w:ins>
    </w:p>
    <w:p w14:paraId="24473B29" w14:textId="580EBB2C" w:rsidR="002F0906" w:rsidRPr="00E676D8" w:rsidRDefault="002F0906" w:rsidP="002F0906">
      <w:pPr>
        <w:pStyle w:val="B1"/>
        <w:rPr>
          <w:ins w:id="92" w:author="Lenovo" w:date="2025-11-10T13:48:00Z" w16du:dateUtc="2025-11-10T12:48:00Z"/>
          <w:lang w:eastAsia="ko-KR"/>
        </w:rPr>
      </w:pPr>
      <w:ins w:id="93" w:author="Lenovo" w:date="2025-11-10T13:48:00Z" w16du:dateUtc="2025-11-10T12:48:00Z">
        <w:r w:rsidRPr="00E676D8">
          <w:rPr>
            <w:lang w:eastAsia="ko-KR"/>
          </w:rPr>
          <w:t>1. HN decapsulates the encrypted PQC shared key to derive the PQ ephemeral shared key 1. HN derives the ECC based ephemeral shared key using the HN private key and the received Ephemeral public key of UE.</w:t>
        </w:r>
      </w:ins>
    </w:p>
    <w:p w14:paraId="5BB555D5" w14:textId="2E2A773F" w:rsidR="002F0906" w:rsidRPr="00E676D8" w:rsidRDefault="002F0906" w:rsidP="002F0906">
      <w:pPr>
        <w:pStyle w:val="B1"/>
        <w:rPr>
          <w:ins w:id="94" w:author="Lenovo" w:date="2025-11-10T13:48:00Z" w16du:dateUtc="2025-11-10T12:48:00Z"/>
          <w:lang w:val="en-US"/>
        </w:rPr>
      </w:pPr>
      <w:ins w:id="95" w:author="Lenovo" w:date="2025-11-10T13:48:00Z" w16du:dateUtc="2025-11-10T12:48:00Z">
        <w:r w:rsidRPr="00E676D8">
          <w:rPr>
            <w:rFonts w:eastAsia="Malgun Gothic" w:hint="eastAsia"/>
            <w:lang w:eastAsia="ko-KR"/>
          </w:rPr>
          <w:lastRenderedPageBreak/>
          <w:t>2</w:t>
        </w:r>
        <w:r w:rsidRPr="00E676D8">
          <w:rPr>
            <w:rFonts w:eastAsia="Malgun Gothic"/>
            <w:lang w:eastAsia="ko-KR"/>
          </w:rPr>
          <w:t xml:space="preserve">. HN generates ephemeral symmetric (de)encryption key and ephemeral MAC key using a KDF function and derived PQC </w:t>
        </w:r>
        <w:r w:rsidRPr="00E676D8">
          <w:rPr>
            <w:lang w:eastAsia="ko-KR"/>
          </w:rPr>
          <w:t xml:space="preserve">ephemeral shared key, </w:t>
        </w:r>
        <w:r w:rsidRPr="00E676D8">
          <w:rPr>
            <w:lang w:val="en-US"/>
          </w:rPr>
          <w:t>ECC based ephemeral shared key along with input parameters such as Freshness parameter</w:t>
        </w:r>
      </w:ins>
      <w:ins w:id="96" w:author="Lenovo" w:date="2025-11-10T13:59:00Z" w16du:dateUtc="2025-11-10T12:59:00Z">
        <w:r w:rsidR="00F13BA6" w:rsidRPr="00E676D8">
          <w:rPr>
            <w:lang w:val="en-US"/>
          </w:rPr>
          <w:t xml:space="preserve"> i.e., </w:t>
        </w:r>
      </w:ins>
      <w:ins w:id="97" w:author="Lenovo_rev" w:date="2026-01-30T15:44:00Z" w16du:dateUtc="2026-01-30T14:44:00Z">
        <w:r w:rsidR="002F4F5D">
          <w:rPr>
            <w:lang w:val="en-US"/>
          </w:rPr>
          <w:t xml:space="preserve">a </w:t>
        </w:r>
        <w:proofErr w:type="spellStart"/>
        <w:r w:rsidR="002F4F5D">
          <w:rPr>
            <w:lang w:val="en-US"/>
          </w:rPr>
          <w:t>combinatiom</w:t>
        </w:r>
        <w:proofErr w:type="spellEnd"/>
        <w:r w:rsidR="002F4F5D">
          <w:rPr>
            <w:lang w:val="en-US"/>
          </w:rPr>
          <w:t xml:space="preserve"> composed of Nonce, </w:t>
        </w:r>
      </w:ins>
      <w:ins w:id="98" w:author="Lenovo" w:date="2025-11-10T13:59:00Z" w16du:dateUtc="2025-11-10T12:59:00Z">
        <w:r w:rsidR="00F13BA6" w:rsidRPr="00E676D8">
          <w:rPr>
            <w:lang w:val="en-US"/>
          </w:rPr>
          <w:t xml:space="preserve">timestamp, </w:t>
        </w:r>
      </w:ins>
      <w:ins w:id="99" w:author="Lenovo" w:date="2025-11-10T13:48:00Z" w16du:dateUtc="2025-11-10T12:48:00Z">
        <w:r w:rsidRPr="00E676D8">
          <w:rPr>
            <w:lang w:val="en-US"/>
          </w:rPr>
          <w:t>SUCI Protection Profile ID, Hybrid PQC Code</w:t>
        </w:r>
      </w:ins>
      <w:ins w:id="100" w:author="Lenovo" w:date="2025-11-10T13:59:00Z" w16du:dateUtc="2025-11-10T12:59:00Z">
        <w:r w:rsidR="00F13BA6" w:rsidRPr="00E676D8">
          <w:rPr>
            <w:lang w:val="en-US"/>
          </w:rPr>
          <w:t xml:space="preserve">, other info </w:t>
        </w:r>
        <w:proofErr w:type="spellStart"/>
        <w:r w:rsidR="00F13BA6" w:rsidRPr="00E676D8">
          <w:rPr>
            <w:lang w:val="en-US"/>
          </w:rPr>
          <w:t>e.g</w:t>
        </w:r>
        <w:proofErr w:type="spellEnd"/>
        <w:r w:rsidR="00F13BA6" w:rsidRPr="00E676D8">
          <w:rPr>
            <w:lang w:val="en-US"/>
          </w:rPr>
          <w:t xml:space="preserve"> ECC ephemeral public key, PQ Cipher text</w:t>
        </w:r>
      </w:ins>
      <w:ins w:id="101" w:author="Lenovo" w:date="2025-11-10T13:48:00Z" w16du:dateUtc="2025-11-10T12:48:00Z">
        <w:r w:rsidRPr="00E676D8">
          <w:rPr>
            <w:lang w:val="en-US"/>
          </w:rPr>
          <w:t>.</w:t>
        </w:r>
      </w:ins>
    </w:p>
    <w:p w14:paraId="3AE98062" w14:textId="217D68F1" w:rsidR="002F0906" w:rsidRPr="00E676D8" w:rsidRDefault="002F0906" w:rsidP="00EC1B2F">
      <w:pPr>
        <w:pStyle w:val="B1"/>
        <w:rPr>
          <w:ins w:id="102" w:author="Lenovo" w:date="2025-11-10T13:49:00Z" w16du:dateUtc="2025-11-10T12:49:00Z"/>
          <w:rFonts w:eastAsia="Malgun Gothic"/>
          <w:lang w:eastAsia="ko-KR"/>
        </w:rPr>
      </w:pPr>
      <w:ins w:id="103" w:author="Lenovo" w:date="2025-11-10T13:48:00Z" w16du:dateUtc="2025-11-10T12:48:00Z">
        <w:r w:rsidRPr="00E676D8">
          <w:rPr>
            <w:rFonts w:eastAsia="Malgun Gothic" w:hint="eastAsia"/>
            <w:lang w:eastAsia="ko-KR"/>
          </w:rPr>
          <w:t>3</w:t>
        </w:r>
        <w:r w:rsidRPr="00E676D8">
          <w:rPr>
            <w:rFonts w:eastAsia="Malgun Gothic"/>
            <w:lang w:eastAsia="ko-KR"/>
          </w:rPr>
          <w:t xml:space="preserve">,4. HN verifies the MAC and decrypts the ciphertext to derive the plaintext block (i.e. </w:t>
        </w:r>
        <w:r w:rsidRPr="00E676D8">
          <w:rPr>
            <w:rFonts w:eastAsia="Malgun Gothic"/>
            <w:i/>
            <w:iCs/>
            <w:lang w:eastAsia="ko-KR"/>
          </w:rPr>
          <w:t xml:space="preserve">SUPI or </w:t>
        </w:r>
        <w:r w:rsidRPr="00E676D8">
          <w:rPr>
            <w:rFonts w:eastAsia="Malgun Gothic"/>
            <w:lang w:eastAsia="ko-KR"/>
          </w:rPr>
          <w:t>UE ID</w:t>
        </w:r>
        <w:r w:rsidRPr="00E676D8">
          <w:rPr>
            <w:rFonts w:eastAsia="Malgun Gothic"/>
            <w:i/>
            <w:iCs/>
            <w:lang w:eastAsia="ko-KR"/>
          </w:rPr>
          <w:t>)</w:t>
        </w:r>
        <w:r w:rsidRPr="00E676D8">
          <w:rPr>
            <w:rFonts w:eastAsia="Malgun Gothic"/>
            <w:lang w:eastAsia="ko-KR"/>
          </w:rPr>
          <w:t>, using the MAC key and (de)encryption key respectively.</w:t>
        </w:r>
      </w:ins>
    </w:p>
    <w:p w14:paraId="3487FC78" w14:textId="0336B8AB" w:rsidR="00EC1B2F" w:rsidRDefault="00EC1B2F" w:rsidP="00EC1B2F">
      <w:pPr>
        <w:pStyle w:val="B1"/>
        <w:rPr>
          <w:ins w:id="104" w:author="Lenovo_r1" w:date="2026-02-11T04:52:00Z" w16du:dateUtc="2026-02-11T03:52:00Z"/>
          <w:rFonts w:eastAsia="Malgun Gothic"/>
          <w:lang w:eastAsia="ko-KR"/>
        </w:rPr>
      </w:pPr>
      <w:ins w:id="105" w:author="Lenovo" w:date="2025-11-10T13:49:00Z" w16du:dateUtc="2025-11-10T12:49:00Z">
        <w:r w:rsidRPr="00E676D8">
          <w:rPr>
            <w:rFonts w:eastAsia="Malgun Gothic"/>
            <w:lang w:eastAsia="ko-KR"/>
          </w:rPr>
          <w:t xml:space="preserve">Profile examples can be same as </w:t>
        </w:r>
        <w:r w:rsidR="00576B5B" w:rsidRPr="00E676D8">
          <w:rPr>
            <w:rFonts w:eastAsia="Malgun Gothic"/>
            <w:lang w:eastAsia="ko-KR"/>
          </w:rPr>
          <w:t xml:space="preserve">other hybrid </w:t>
        </w:r>
      </w:ins>
      <w:ins w:id="106" w:author="Lenovo" w:date="2025-11-10T13:50:00Z" w16du:dateUtc="2025-11-10T12:50:00Z">
        <w:r w:rsidR="00576B5B" w:rsidRPr="00E676D8">
          <w:rPr>
            <w:rFonts w:eastAsia="Malgun Gothic"/>
            <w:lang w:eastAsia="ko-KR"/>
          </w:rPr>
          <w:t>PQC examples in the present document.</w:t>
        </w:r>
      </w:ins>
    </w:p>
    <w:p w14:paraId="32B16C2A" w14:textId="77777777" w:rsidR="00EB5D11" w:rsidRDefault="00EB5D11" w:rsidP="00EB5D11">
      <w:pPr>
        <w:pStyle w:val="EditorsNote"/>
        <w:rPr>
          <w:ins w:id="107" w:author="Lenovo_r1" w:date="2026-02-11T04:52:00Z" w16du:dateUtc="2026-02-11T03:52:00Z"/>
        </w:rPr>
      </w:pPr>
      <w:ins w:id="108" w:author="Lenovo_r1" w:date="2026-02-11T04:52:00Z" w16du:dateUtc="2026-02-11T03:52:00Z">
        <w:r w:rsidRPr="00DF62A5">
          <w:t>Editor’s Note 1:</w:t>
        </w:r>
        <w:r>
          <w:t xml:space="preserve"> Evaluation on impact of initial access due to increased length of SUCI is ffs.</w:t>
        </w:r>
      </w:ins>
    </w:p>
    <w:p w14:paraId="5B8F601F" w14:textId="793D75DB" w:rsidR="00EB5D11" w:rsidRPr="00DF62A5" w:rsidRDefault="00EB5D11" w:rsidP="00EB5D11">
      <w:pPr>
        <w:pStyle w:val="EditorsNote"/>
        <w:rPr>
          <w:ins w:id="109" w:author="Lenovo_r1" w:date="2026-02-11T04:52:00Z" w16du:dateUtc="2026-02-11T03:52:00Z"/>
        </w:rPr>
      </w:pPr>
      <w:ins w:id="110" w:author="Lenovo_r1" w:date="2026-02-11T04:52:00Z" w16du:dateUtc="2026-02-11T03:52:00Z">
        <w:r w:rsidRPr="00DF62A5">
          <w:t>Editor’s Note 2:</w:t>
        </w:r>
        <w:r w:rsidR="002066B8">
          <w:t xml:space="preserve"> </w:t>
        </w:r>
        <w:r>
          <w:t>Evaluation on computing overhead of SUCI calculation on both UE and network side is ffs.</w:t>
        </w:r>
      </w:ins>
    </w:p>
    <w:p w14:paraId="40C1AD28" w14:textId="7230B63E" w:rsidR="00EB5D11" w:rsidRPr="00EB5D11" w:rsidRDefault="00EB5D11" w:rsidP="00EB5D11">
      <w:pPr>
        <w:pStyle w:val="EditorsNote"/>
        <w:rPr>
          <w:ins w:id="111" w:author="Lenovo" w:date="2025-11-10T13:37:00Z" w16du:dateUtc="2025-11-10T12:37:00Z"/>
        </w:rPr>
      </w:pPr>
      <w:ins w:id="112" w:author="Lenovo_r1" w:date="2026-02-11T04:52:00Z" w16du:dateUtc="2026-02-11T03:52:00Z">
        <w:r w:rsidRPr="00DF62A5">
          <w:t>Editor’s Note 3:</w:t>
        </w:r>
        <w:r>
          <w:t xml:space="preserve"> Whether the solution work for case that user does not update USIM card is ffs.</w:t>
        </w:r>
      </w:ins>
    </w:p>
    <w:p w14:paraId="6E729DAB" w14:textId="77777777" w:rsidR="001068DE" w:rsidRPr="00E676D8" w:rsidRDefault="001068DE" w:rsidP="001068DE">
      <w:pPr>
        <w:pStyle w:val="Heading5"/>
        <w:rPr>
          <w:ins w:id="113" w:author="Lenovo" w:date="2025-11-10T13:37:00Z" w16du:dateUtc="2025-11-10T12:37:00Z"/>
        </w:rPr>
      </w:pPr>
      <w:bookmarkStart w:id="114" w:name="_Toc528155247"/>
      <w:bookmarkStart w:id="115" w:name="_Toc102752621"/>
      <w:bookmarkStart w:id="116" w:name="_Toc205553959"/>
      <w:bookmarkStart w:id="117" w:name="_Toc211870276"/>
      <w:ins w:id="118" w:author="Lenovo" w:date="2025-11-10T13:37:00Z" w16du:dateUtc="2025-11-10T12:37:00Z">
        <w:r w:rsidRPr="00E676D8">
          <w:t>7.2.1.</w:t>
        </w:r>
        <w:proofErr w:type="gramStart"/>
        <w:r w:rsidRPr="00E676D8">
          <w:t>X.Y</w:t>
        </w:r>
        <w:proofErr w:type="gramEnd"/>
        <w:r w:rsidRPr="00E676D8">
          <w:tab/>
          <w:t>Evaluation</w:t>
        </w:r>
        <w:bookmarkEnd w:id="114"/>
        <w:bookmarkEnd w:id="115"/>
        <w:bookmarkEnd w:id="116"/>
        <w:bookmarkEnd w:id="117"/>
      </w:ins>
    </w:p>
    <w:p w14:paraId="6A24867D" w14:textId="0DC1AD66" w:rsidR="00AF1AE8" w:rsidRPr="00631738" w:rsidDel="00400A4F" w:rsidRDefault="002066B8" w:rsidP="00AF1AE8">
      <w:pPr>
        <w:rPr>
          <w:ins w:id="119" w:author="Lenovo" w:date="2025-11-10T14:02:00Z" w16du:dateUtc="2025-11-10T13:02:00Z"/>
          <w:del w:id="120" w:author="Lenovo_r1" w:date="2026-02-10T09:35:00Z" w16du:dateUtc="2026-02-10T08:35:00Z"/>
        </w:rPr>
      </w:pPr>
      <w:ins w:id="121" w:author="Lenovo_r1" w:date="2026-02-11T04:53:00Z" w16du:dateUtc="2026-02-11T03:53:00Z">
        <w:r w:rsidRPr="00631738">
          <w:t>TBD</w:t>
        </w:r>
      </w:ins>
      <w:ins w:id="122" w:author="Lenovo" w:date="2025-11-10T14:02:00Z" w16du:dateUtc="2025-11-10T13:02:00Z">
        <w:del w:id="123" w:author="Lenovo_r1" w:date="2026-02-10T09:35:00Z" w16du:dateUtc="2026-02-10T08:35:00Z">
          <w:r w:rsidR="00AF1AE8" w:rsidRPr="00631738" w:rsidDel="00400A4F">
            <w:delText>The solution has the following impacts:</w:delText>
          </w:r>
        </w:del>
      </w:ins>
    </w:p>
    <w:p w14:paraId="79240B2D" w14:textId="5B352AED" w:rsidR="00890DE6" w:rsidRPr="00E676D8" w:rsidDel="00400A4F" w:rsidRDefault="00890DE6" w:rsidP="00BD619B">
      <w:pPr>
        <w:rPr>
          <w:ins w:id="124" w:author="Lenovo" w:date="2025-11-10T14:00:00Z" w16du:dateUtc="2025-11-10T13:00:00Z"/>
          <w:del w:id="125" w:author="Lenovo_r1" w:date="2026-02-10T09:35:00Z" w16du:dateUtc="2026-02-10T08:35:00Z"/>
        </w:rPr>
      </w:pPr>
      <w:ins w:id="126" w:author="Lenovo" w:date="2025-11-10T14:00:00Z" w16du:dateUtc="2025-11-10T13:00:00Z">
        <w:del w:id="127" w:author="Lenovo_r1" w:date="2026-02-10T09:35:00Z" w16du:dateUtc="2026-02-10T08:35:00Z">
          <w:r w:rsidRPr="00E676D8" w:rsidDel="00400A4F">
            <w:delText xml:space="preserve">New PQC algorithms and related hybrid profiles need to be supported by the UE and Network. </w:delText>
          </w:r>
        </w:del>
      </w:ins>
    </w:p>
    <w:p w14:paraId="1FDE9601" w14:textId="64361B69" w:rsidR="005A2B6B" w:rsidRPr="00E676D8" w:rsidDel="00400A4F" w:rsidRDefault="005A2B6B" w:rsidP="00BD619B">
      <w:pPr>
        <w:rPr>
          <w:ins w:id="128" w:author="Lenovo" w:date="2025-11-10T14:00:00Z" w16du:dateUtc="2025-11-10T13:00:00Z"/>
          <w:del w:id="129" w:author="Lenovo_r1" w:date="2026-02-10T09:35:00Z" w16du:dateUtc="2026-02-10T08:35:00Z"/>
          <w:lang w:val="en-US"/>
        </w:rPr>
      </w:pPr>
      <w:ins w:id="130" w:author="Lenovo" w:date="2025-11-10T14:00:00Z" w16du:dateUtc="2025-11-10T13:00:00Z">
        <w:del w:id="131" w:author="Lenovo_r1" w:date="2026-02-10T09:35:00Z" w16du:dateUtc="2026-02-10T08:35:00Z">
          <w:r w:rsidRPr="00E676D8" w:rsidDel="00400A4F">
            <w:rPr>
              <w:lang w:val="en-US"/>
            </w:rPr>
            <w:delText>UE generates ephemeral symmetric encryption key and ephemeral MAC key using a KDF function and ECC based ephemeral shared key, PQC based ephemeral shared key along with input parameters such as Freshness parameter i.e., Timestamp, SUCI Protection Profile ID, Hybrid PQC Code, and other info e.g., ECC ephemeral public key, PQ Cipher text.</w:delText>
          </w:r>
        </w:del>
      </w:ins>
      <w:ins w:id="132" w:author="Lenovo" w:date="2025-11-10T14:02:00Z" w16du:dateUtc="2025-11-10T13:02:00Z">
        <w:del w:id="133" w:author="Lenovo_r1" w:date="2026-02-10T09:35:00Z" w16du:dateUtc="2026-02-10T08:35:00Z">
          <w:r w:rsidR="00AF1AE8" w:rsidRPr="00E676D8" w:rsidDel="00400A4F">
            <w:rPr>
              <w:lang w:val="en-US"/>
            </w:rPr>
            <w:delText xml:space="preserve"> </w:delText>
          </w:r>
        </w:del>
      </w:ins>
      <w:ins w:id="134" w:author="Lenovo" w:date="2025-11-10T14:00:00Z" w16du:dateUtc="2025-11-10T13:00:00Z">
        <w:del w:id="135" w:author="Lenovo_r1" w:date="2026-02-10T09:35:00Z" w16du:dateUtc="2026-02-10T08:35:00Z">
          <w:r w:rsidRPr="00E676D8" w:rsidDel="00400A4F">
            <w:rPr>
              <w:rFonts w:eastAsia="Malgun Gothic"/>
              <w:lang w:eastAsia="ko-KR"/>
            </w:rPr>
            <w:delText xml:space="preserve">HN generates ephemeral symmetric (de)encryption key and ephemeral MAC key using a KDF function and derived PQC </w:delText>
          </w:r>
          <w:r w:rsidRPr="00E676D8" w:rsidDel="00400A4F">
            <w:rPr>
              <w:lang w:eastAsia="ko-KR"/>
            </w:rPr>
            <w:delText xml:space="preserve">ephemeral shared key, </w:delText>
          </w:r>
          <w:r w:rsidRPr="00E676D8" w:rsidDel="00400A4F">
            <w:rPr>
              <w:lang w:val="en-US"/>
            </w:rPr>
            <w:delText xml:space="preserve">ECC based ephemeral shared key along with input parameters such as Freshness parameter i.e., </w:delText>
          </w:r>
        </w:del>
      </w:ins>
      <w:ins w:id="136" w:author="Lenovo_rev" w:date="2026-01-30T15:45:00Z" w16du:dateUtc="2026-01-30T14:45:00Z">
        <w:del w:id="137" w:author="Lenovo_r1" w:date="2026-02-10T09:35:00Z" w16du:dateUtc="2026-02-10T08:35:00Z">
          <w:r w:rsidR="00CF1D56" w:rsidDel="00400A4F">
            <w:rPr>
              <w:lang w:val="en-US"/>
            </w:rPr>
            <w:delText xml:space="preserve">combination composed of of Nonce, </w:delText>
          </w:r>
        </w:del>
      </w:ins>
      <w:ins w:id="138" w:author="Lenovo" w:date="2025-11-10T14:00:00Z" w16du:dateUtc="2025-11-10T13:00:00Z">
        <w:del w:id="139" w:author="Lenovo_r1" w:date="2026-02-10T09:35:00Z" w16du:dateUtc="2026-02-10T08:35:00Z">
          <w:r w:rsidRPr="00E676D8" w:rsidDel="00400A4F">
            <w:rPr>
              <w:lang w:val="en-US"/>
            </w:rPr>
            <w:delText>timestamp</w:delText>
          </w:r>
        </w:del>
      </w:ins>
      <w:ins w:id="140" w:author="Lenovo_rev" w:date="2026-01-30T15:45:00Z" w16du:dateUtc="2026-01-30T14:45:00Z">
        <w:del w:id="141" w:author="Lenovo_r1" w:date="2026-02-10T09:35:00Z" w16du:dateUtc="2026-02-10T08:35:00Z">
          <w:r w:rsidR="000647ED" w:rsidDel="00400A4F">
            <w:rPr>
              <w:lang w:val="en-US"/>
            </w:rPr>
            <w:delText xml:space="preserve"> (for key confirmation purposes which can be implemented as recommended by NIST SP 800-227 for Key-Encapsulation Mechanisms</w:delText>
          </w:r>
        </w:del>
      </w:ins>
      <w:ins w:id="142" w:author="Lenovo_rev" w:date="2026-01-30T15:50:00Z" w16du:dateUtc="2026-01-30T14:50:00Z">
        <w:del w:id="143" w:author="Lenovo_r1" w:date="2026-02-10T09:35:00Z" w16du:dateUtc="2026-02-10T08:35:00Z">
          <w:r w:rsidR="0083695B" w:rsidDel="00400A4F">
            <w:rPr>
              <w:lang w:val="en-US"/>
            </w:rPr>
            <w:delText xml:space="preserve"> [73]</w:delText>
          </w:r>
        </w:del>
      </w:ins>
      <w:ins w:id="144" w:author="Lenovo_rev" w:date="2026-01-30T15:45:00Z" w16du:dateUtc="2026-01-30T14:45:00Z">
        <w:del w:id="145" w:author="Lenovo_r1" w:date="2026-02-10T09:35:00Z" w16du:dateUtc="2026-02-10T08:35:00Z">
          <w:r w:rsidR="000647ED" w:rsidDel="00400A4F">
            <w:rPr>
              <w:lang w:val="en-US"/>
            </w:rPr>
            <w:delText>)</w:delText>
          </w:r>
        </w:del>
      </w:ins>
      <w:ins w:id="146" w:author="Lenovo" w:date="2025-11-10T14:00:00Z" w16du:dateUtc="2025-11-10T13:00:00Z">
        <w:del w:id="147" w:author="Lenovo_r1" w:date="2026-02-10T09:35:00Z" w16du:dateUtc="2026-02-10T08:35:00Z">
          <w:r w:rsidRPr="00E676D8" w:rsidDel="00400A4F">
            <w:rPr>
              <w:lang w:val="en-US"/>
            </w:rPr>
            <w:delText>, SUCI Protection Profile ID, Hybrid PQC Code, other info e.g ECC ephemeral public key, PQ Cipher text.</w:delText>
          </w:r>
        </w:del>
      </w:ins>
      <w:ins w:id="148" w:author="Lenovo" w:date="2025-11-10T14:01:00Z" w16du:dateUtc="2025-11-10T13:01:00Z">
        <w:del w:id="149" w:author="Lenovo_r1" w:date="2026-02-10T09:35:00Z" w16du:dateUtc="2026-02-10T08:35:00Z">
          <w:r w:rsidR="00737F23" w:rsidRPr="00E676D8" w:rsidDel="00400A4F">
            <w:rPr>
              <w:lang w:val="en-US"/>
            </w:rPr>
            <w:delText xml:space="preserve"> The use of timestamp, profile information, hyb</w:delText>
          </w:r>
          <w:r w:rsidR="00BD619B" w:rsidRPr="00E676D8" w:rsidDel="00400A4F">
            <w:rPr>
              <w:lang w:val="en-US"/>
            </w:rPr>
            <w:delText>rid</w:delText>
          </w:r>
          <w:r w:rsidR="00737F23" w:rsidRPr="00E676D8" w:rsidDel="00400A4F">
            <w:rPr>
              <w:lang w:val="en-US"/>
            </w:rPr>
            <w:delText xml:space="preserve"> as input allows </w:delText>
          </w:r>
        </w:del>
      </w:ins>
      <w:ins w:id="150" w:author="Lenovo_rev" w:date="2026-01-30T15:46:00Z" w16du:dateUtc="2026-01-30T14:46:00Z">
        <w:del w:id="151" w:author="Lenovo_r1" w:date="2026-02-10T09:35:00Z" w16du:dateUtc="2026-02-10T08:35:00Z">
          <w:r w:rsidR="00FB34C4" w:rsidDel="00400A4F">
            <w:rPr>
              <w:lang w:val="en-US"/>
            </w:rPr>
            <w:delText xml:space="preserve">key confirmation, </w:delText>
          </w:r>
        </w:del>
      </w:ins>
      <w:ins w:id="152" w:author="Lenovo" w:date="2025-11-10T14:01:00Z" w16du:dateUtc="2025-11-10T13:01:00Z">
        <w:del w:id="153" w:author="Lenovo_r1" w:date="2026-02-10T09:35:00Z" w16du:dateUtc="2026-02-10T08:35:00Z">
          <w:r w:rsidR="00737F23" w:rsidRPr="00E676D8" w:rsidDel="00400A4F">
            <w:rPr>
              <w:lang w:val="en-US"/>
            </w:rPr>
            <w:delText>replay protection for the SUCI and binds to the profile</w:delText>
          </w:r>
        </w:del>
      </w:ins>
      <w:ins w:id="154" w:author="Lenovo" w:date="2025-11-10T14:02:00Z" w16du:dateUtc="2025-11-10T13:02:00Z">
        <w:del w:id="155" w:author="Lenovo_r1" w:date="2026-02-10T09:35:00Z" w16du:dateUtc="2026-02-10T08:35:00Z">
          <w:r w:rsidR="00695912" w:rsidRPr="00E676D8" w:rsidDel="00400A4F">
            <w:rPr>
              <w:lang w:val="en-US"/>
            </w:rPr>
            <w:delText xml:space="preserve"> and mode</w:delText>
          </w:r>
        </w:del>
      </w:ins>
      <w:ins w:id="156" w:author="Lenovo" w:date="2025-11-10T14:01:00Z" w16du:dateUtc="2025-11-10T13:01:00Z">
        <w:del w:id="157" w:author="Lenovo_r1" w:date="2026-02-10T09:35:00Z" w16du:dateUtc="2026-02-10T08:35:00Z">
          <w:r w:rsidR="00737F23" w:rsidRPr="00E676D8" w:rsidDel="00400A4F">
            <w:rPr>
              <w:lang w:val="en-US"/>
            </w:rPr>
            <w:delText xml:space="preserve"> being used among multiple profiles</w:delText>
          </w:r>
        </w:del>
      </w:ins>
      <w:ins w:id="158" w:author="Lenovo" w:date="2025-11-10T14:02:00Z" w16du:dateUtc="2025-11-10T13:02:00Z">
        <w:del w:id="159" w:author="Lenovo_r1" w:date="2026-02-10T09:35:00Z" w16du:dateUtc="2026-02-10T08:35:00Z">
          <w:r w:rsidR="00695912" w:rsidRPr="00E676D8" w:rsidDel="00400A4F">
            <w:rPr>
              <w:lang w:val="en-US"/>
            </w:rPr>
            <w:delText xml:space="preserve"> and mode</w:delText>
          </w:r>
        </w:del>
      </w:ins>
      <w:ins w:id="160" w:author="Lenovo" w:date="2025-11-10T14:01:00Z" w16du:dateUtc="2025-11-10T13:01:00Z">
        <w:del w:id="161" w:author="Lenovo_r1" w:date="2026-02-10T09:35:00Z" w16du:dateUtc="2026-02-10T08:35:00Z">
          <w:r w:rsidR="00737F23" w:rsidRPr="00E676D8" w:rsidDel="00400A4F">
            <w:rPr>
              <w:lang w:val="en-US"/>
            </w:rPr>
            <w:delText xml:space="preserve"> respectively.</w:delText>
          </w:r>
        </w:del>
      </w:ins>
    </w:p>
    <w:p w14:paraId="37251963" w14:textId="0D138EF4" w:rsidR="0066193F" w:rsidRPr="0048309B" w:rsidDel="00A17E0B" w:rsidRDefault="0066193F" w:rsidP="0066193F">
      <w:pPr>
        <w:pStyle w:val="EditorsNote"/>
        <w:rPr>
          <w:ins w:id="162" w:author="Lenovo_r3" w:date="2025-11-20T16:32:00Z" w16du:dateUtc="2025-11-20T22:32:00Z"/>
          <w:del w:id="163" w:author="Lenovo_rev" w:date="2026-01-30T15:39:00Z" w16du:dateUtc="2026-01-30T14:39:00Z"/>
          <w:lang w:val="en-US"/>
        </w:rPr>
      </w:pPr>
      <w:ins w:id="164" w:author="Lenovo_r3" w:date="2025-11-20T16:32:00Z" w16du:dateUtc="2025-11-20T22:32:00Z">
        <w:del w:id="165" w:author="Lenovo_rev" w:date="2026-01-30T15:39:00Z" w16du:dateUtc="2026-01-30T14:39:00Z">
          <w:r w:rsidDel="00A17E0B">
            <w:rPr>
              <w:lang w:val="en-US"/>
            </w:rPr>
            <w:delText xml:space="preserve">Editor’s Note 1: </w:delText>
          </w:r>
          <w:r w:rsidRPr="0048309B" w:rsidDel="00A17E0B">
            <w:rPr>
              <w:lang w:val="en-US"/>
            </w:rPr>
            <w:delText>How the addition of freshness parameter is useful against an attack using CRQC is FFS.</w:delText>
          </w:r>
        </w:del>
      </w:ins>
    </w:p>
    <w:p w14:paraId="4E5F3A0C" w14:textId="56986D7C" w:rsidR="00A12EE7" w:rsidDel="004374E0" w:rsidRDefault="0066193F" w:rsidP="00FB29BB">
      <w:pPr>
        <w:pStyle w:val="EditorsNote"/>
        <w:rPr>
          <w:del w:id="166" w:author="Lenovo_rev" w:date="2026-01-30T15:39:00Z" w16du:dateUtc="2026-01-30T14:39:00Z"/>
        </w:rPr>
      </w:pPr>
      <w:ins w:id="167" w:author="Lenovo_r3" w:date="2025-11-20T16:32:00Z" w16du:dateUtc="2025-11-20T22:32:00Z">
        <w:del w:id="168" w:author="Lenovo_rev" w:date="2026-01-30T15:39:00Z" w16du:dateUtc="2026-01-30T14:39:00Z">
          <w:r w:rsidDel="00A17E0B">
            <w:rPr>
              <w:lang w:val="en-US"/>
            </w:rPr>
            <w:delText xml:space="preserve">Editor’s Note 2: </w:delText>
          </w:r>
        </w:del>
      </w:ins>
      <w:ins w:id="169" w:author="Lenovo_r3" w:date="2025-11-20T16:33:00Z">
        <w:del w:id="170" w:author="Lenovo_rev" w:date="2026-01-30T15:39:00Z" w16du:dateUtc="2026-01-30T14:39:00Z">
          <w:r w:rsidR="00FB29BB" w:rsidRPr="00FB29BB" w:rsidDel="00A17E0B">
            <w:delText>Details on KDF inputs are FFS.</w:delText>
          </w:r>
        </w:del>
      </w:ins>
    </w:p>
    <w:p w14:paraId="351388E7" w14:textId="2528C130" w:rsidR="00DF62A5" w:rsidRPr="00DF62A5" w:rsidRDefault="00DF62A5" w:rsidP="00DF62A5">
      <w:pPr>
        <w:pStyle w:val="EditorsNote"/>
        <w:rPr>
          <w:ins w:id="171" w:author="Lenovo_rev" w:date="2026-01-30T15:43:00Z" w16du:dateUtc="2026-01-30T14:43:00Z"/>
        </w:rPr>
      </w:pPr>
    </w:p>
    <w:p w14:paraId="3642ADA2" w14:textId="4AD6D790" w:rsidR="00A12EE7" w:rsidRPr="00E676D8" w:rsidRDefault="00A12EE7" w:rsidP="00A12EE7">
      <w:pPr>
        <w:jc w:val="center"/>
        <w:rPr>
          <w:iCs/>
          <w:sz w:val="48"/>
          <w:szCs w:val="48"/>
        </w:rPr>
      </w:pPr>
      <w:r w:rsidRPr="00E676D8">
        <w:rPr>
          <w:iCs/>
          <w:sz w:val="48"/>
          <w:szCs w:val="48"/>
        </w:rPr>
        <w:t xml:space="preserve">***** </w:t>
      </w:r>
      <w:r w:rsidR="00EB4C4E" w:rsidRPr="00E676D8">
        <w:rPr>
          <w:iCs/>
          <w:sz w:val="48"/>
          <w:szCs w:val="48"/>
        </w:rPr>
        <w:t xml:space="preserve">End </w:t>
      </w:r>
      <w:r w:rsidRPr="00E676D8">
        <w:rPr>
          <w:iCs/>
          <w:sz w:val="48"/>
          <w:szCs w:val="48"/>
        </w:rPr>
        <w:t>of Change 1*****</w:t>
      </w:r>
    </w:p>
    <w:p w14:paraId="35394F26" w14:textId="05AF7E04" w:rsidR="00C022E3" w:rsidRPr="00E676D8" w:rsidRDefault="00C022E3" w:rsidP="00A12EE7">
      <w:pPr>
        <w:rPr>
          <w:i/>
        </w:rPr>
      </w:pPr>
    </w:p>
    <w:sectPr w:rsidR="00C022E3" w:rsidRPr="00E676D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Lenovo" w:date="2026-02-02T15:47:00Z" w:initials="Sh">
    <w:p w14:paraId="1836BB83" w14:textId="77777777" w:rsidR="00DB21F8" w:rsidRDefault="00DB21F8" w:rsidP="00DB21F8">
      <w:pPr>
        <w:pStyle w:val="CommentText"/>
      </w:pPr>
      <w:r>
        <w:rPr>
          <w:rStyle w:val="CommentReference"/>
        </w:rPr>
        <w:annotationRef/>
      </w:r>
      <w:r>
        <w:t>Was S3-254729-r1 was S3-2543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36BB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C77801F" w16cex:dateUtc="2026-02-02T1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36BB83" w16cid:durableId="7C7780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B07E9" w14:textId="77777777" w:rsidR="00B81F2D" w:rsidRDefault="00B81F2D">
      <w:r>
        <w:separator/>
      </w:r>
    </w:p>
  </w:endnote>
  <w:endnote w:type="continuationSeparator" w:id="0">
    <w:p w14:paraId="75E3CE44" w14:textId="77777777" w:rsidR="00B81F2D" w:rsidRDefault="00B81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99547" w14:textId="77777777" w:rsidR="00B81F2D" w:rsidRDefault="00B81F2D">
      <w:r>
        <w:separator/>
      </w:r>
    </w:p>
  </w:footnote>
  <w:footnote w:type="continuationSeparator" w:id="0">
    <w:p w14:paraId="1B1BE0FC" w14:textId="77777777" w:rsidR="00B81F2D" w:rsidRDefault="00B81F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3DF648EA"/>
    <w:multiLevelType w:val="hybridMultilevel"/>
    <w:tmpl w:val="1B107D3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0924A6B"/>
    <w:multiLevelType w:val="hybridMultilevel"/>
    <w:tmpl w:val="B32AC236"/>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2"/>
  </w:num>
  <w:num w:numId="9" w16cid:durableId="1746878923">
    <w:abstractNumId w:val="20"/>
  </w:num>
  <w:num w:numId="10" w16cid:durableId="1397824829">
    <w:abstractNumId w:val="21"/>
  </w:num>
  <w:num w:numId="11" w16cid:durableId="1852447808">
    <w:abstractNumId w:val="14"/>
  </w:num>
  <w:num w:numId="12" w16cid:durableId="28535503">
    <w:abstractNumId w:val="19"/>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795871858">
    <w:abstractNumId w:val="18"/>
  </w:num>
  <w:num w:numId="24" w16cid:durableId="17045490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
    <w15:presenceInfo w15:providerId="None" w15:userId="Lenovo"/>
  </w15:person>
  <w15:person w15:author="Lenovo_rev">
    <w15:presenceInfo w15:providerId="None" w15:userId="Lenovo_rev"/>
  </w15:person>
  <w15:person w15:author="Lenovo_r3">
    <w15:presenceInfo w15:providerId="None" w15:userId="Lenovo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3F8A"/>
    <w:rsid w:val="00012515"/>
    <w:rsid w:val="00026583"/>
    <w:rsid w:val="000413F1"/>
    <w:rsid w:val="0004637A"/>
    <w:rsid w:val="00046389"/>
    <w:rsid w:val="000647ED"/>
    <w:rsid w:val="00064E3B"/>
    <w:rsid w:val="00067A9C"/>
    <w:rsid w:val="00074722"/>
    <w:rsid w:val="000819D8"/>
    <w:rsid w:val="00083A0D"/>
    <w:rsid w:val="00091973"/>
    <w:rsid w:val="00091C4B"/>
    <w:rsid w:val="000934A6"/>
    <w:rsid w:val="000A2C6C"/>
    <w:rsid w:val="000A4660"/>
    <w:rsid w:val="000B1F1D"/>
    <w:rsid w:val="000D1B5B"/>
    <w:rsid w:val="000F51B2"/>
    <w:rsid w:val="000F7AA3"/>
    <w:rsid w:val="00100474"/>
    <w:rsid w:val="0010401F"/>
    <w:rsid w:val="001068DE"/>
    <w:rsid w:val="00110554"/>
    <w:rsid w:val="0011267E"/>
    <w:rsid w:val="00112FC3"/>
    <w:rsid w:val="00166E0D"/>
    <w:rsid w:val="001705AF"/>
    <w:rsid w:val="00173FA3"/>
    <w:rsid w:val="001842C7"/>
    <w:rsid w:val="00184B6F"/>
    <w:rsid w:val="001861E5"/>
    <w:rsid w:val="001B1652"/>
    <w:rsid w:val="001C1F2F"/>
    <w:rsid w:val="001C25B6"/>
    <w:rsid w:val="001C3EC8"/>
    <w:rsid w:val="001D2BD4"/>
    <w:rsid w:val="001D6911"/>
    <w:rsid w:val="001F71C5"/>
    <w:rsid w:val="00201947"/>
    <w:rsid w:val="0020395B"/>
    <w:rsid w:val="002046CB"/>
    <w:rsid w:val="00204DC9"/>
    <w:rsid w:val="002062C0"/>
    <w:rsid w:val="002066B8"/>
    <w:rsid w:val="00215130"/>
    <w:rsid w:val="00222A25"/>
    <w:rsid w:val="00230002"/>
    <w:rsid w:val="00244C9A"/>
    <w:rsid w:val="00247216"/>
    <w:rsid w:val="0026067E"/>
    <w:rsid w:val="0029231B"/>
    <w:rsid w:val="00292D6C"/>
    <w:rsid w:val="002935A8"/>
    <w:rsid w:val="002A1857"/>
    <w:rsid w:val="002B55F4"/>
    <w:rsid w:val="002C4441"/>
    <w:rsid w:val="002C7F38"/>
    <w:rsid w:val="002E28E4"/>
    <w:rsid w:val="002E2B6C"/>
    <w:rsid w:val="002F0906"/>
    <w:rsid w:val="002F4F5D"/>
    <w:rsid w:val="0030628A"/>
    <w:rsid w:val="00343D42"/>
    <w:rsid w:val="0035122B"/>
    <w:rsid w:val="00353451"/>
    <w:rsid w:val="00371032"/>
    <w:rsid w:val="00371B44"/>
    <w:rsid w:val="003875BB"/>
    <w:rsid w:val="003920A8"/>
    <w:rsid w:val="003C122B"/>
    <w:rsid w:val="003C5A97"/>
    <w:rsid w:val="003C7A04"/>
    <w:rsid w:val="003D1DF8"/>
    <w:rsid w:val="003D40C7"/>
    <w:rsid w:val="003F30FB"/>
    <w:rsid w:val="003F52B2"/>
    <w:rsid w:val="003F6E74"/>
    <w:rsid w:val="00400A4F"/>
    <w:rsid w:val="00407E89"/>
    <w:rsid w:val="00413068"/>
    <w:rsid w:val="00434371"/>
    <w:rsid w:val="004363BC"/>
    <w:rsid w:val="004374E0"/>
    <w:rsid w:val="00440414"/>
    <w:rsid w:val="00440AAE"/>
    <w:rsid w:val="0044154B"/>
    <w:rsid w:val="004558E9"/>
    <w:rsid w:val="0045777E"/>
    <w:rsid w:val="0046300C"/>
    <w:rsid w:val="00471314"/>
    <w:rsid w:val="00471923"/>
    <w:rsid w:val="004771C2"/>
    <w:rsid w:val="004901D9"/>
    <w:rsid w:val="004959AC"/>
    <w:rsid w:val="004A475D"/>
    <w:rsid w:val="004B3753"/>
    <w:rsid w:val="004C31D2"/>
    <w:rsid w:val="004D53FF"/>
    <w:rsid w:val="004D55C2"/>
    <w:rsid w:val="004F3275"/>
    <w:rsid w:val="00500F85"/>
    <w:rsid w:val="00512874"/>
    <w:rsid w:val="00521131"/>
    <w:rsid w:val="00527C0B"/>
    <w:rsid w:val="005326EA"/>
    <w:rsid w:val="005410F6"/>
    <w:rsid w:val="0054487A"/>
    <w:rsid w:val="00556601"/>
    <w:rsid w:val="00561D10"/>
    <w:rsid w:val="00567B93"/>
    <w:rsid w:val="00570A52"/>
    <w:rsid w:val="0057108F"/>
    <w:rsid w:val="005729C4"/>
    <w:rsid w:val="00575466"/>
    <w:rsid w:val="005769DE"/>
    <w:rsid w:val="00576B5B"/>
    <w:rsid w:val="005838FA"/>
    <w:rsid w:val="0059227B"/>
    <w:rsid w:val="005A2B6B"/>
    <w:rsid w:val="005B0966"/>
    <w:rsid w:val="005B5529"/>
    <w:rsid w:val="005B795D"/>
    <w:rsid w:val="005E4005"/>
    <w:rsid w:val="005E4CF5"/>
    <w:rsid w:val="005E76CF"/>
    <w:rsid w:val="00600C2B"/>
    <w:rsid w:val="0060514A"/>
    <w:rsid w:val="00613820"/>
    <w:rsid w:val="00631738"/>
    <w:rsid w:val="00631DDE"/>
    <w:rsid w:val="00652248"/>
    <w:rsid w:val="0065359C"/>
    <w:rsid w:val="00653D23"/>
    <w:rsid w:val="00657A26"/>
    <w:rsid w:val="00657B80"/>
    <w:rsid w:val="0066193F"/>
    <w:rsid w:val="00675B3C"/>
    <w:rsid w:val="00691A27"/>
    <w:rsid w:val="0069495C"/>
    <w:rsid w:val="00695912"/>
    <w:rsid w:val="006A01CC"/>
    <w:rsid w:val="006A0F8B"/>
    <w:rsid w:val="006D340A"/>
    <w:rsid w:val="006D570F"/>
    <w:rsid w:val="006F1D0F"/>
    <w:rsid w:val="00715A1D"/>
    <w:rsid w:val="0072373A"/>
    <w:rsid w:val="00723BD3"/>
    <w:rsid w:val="00737F23"/>
    <w:rsid w:val="007511CB"/>
    <w:rsid w:val="0075586E"/>
    <w:rsid w:val="00757663"/>
    <w:rsid w:val="00760BB0"/>
    <w:rsid w:val="0076157A"/>
    <w:rsid w:val="00764BDD"/>
    <w:rsid w:val="0077308C"/>
    <w:rsid w:val="00776151"/>
    <w:rsid w:val="00784593"/>
    <w:rsid w:val="007A00EF"/>
    <w:rsid w:val="007B19EA"/>
    <w:rsid w:val="007C0A2D"/>
    <w:rsid w:val="007C27B0"/>
    <w:rsid w:val="007C6B5B"/>
    <w:rsid w:val="007D29C0"/>
    <w:rsid w:val="007D58CD"/>
    <w:rsid w:val="007D7083"/>
    <w:rsid w:val="007E3B5C"/>
    <w:rsid w:val="007E537E"/>
    <w:rsid w:val="007F1899"/>
    <w:rsid w:val="007F300B"/>
    <w:rsid w:val="008014C3"/>
    <w:rsid w:val="00804D2D"/>
    <w:rsid w:val="00826D11"/>
    <w:rsid w:val="00833A90"/>
    <w:rsid w:val="0083695B"/>
    <w:rsid w:val="00850812"/>
    <w:rsid w:val="00872560"/>
    <w:rsid w:val="00874663"/>
    <w:rsid w:val="00876B9A"/>
    <w:rsid w:val="008806C6"/>
    <w:rsid w:val="008841F2"/>
    <w:rsid w:val="00890485"/>
    <w:rsid w:val="00890DE6"/>
    <w:rsid w:val="008933BF"/>
    <w:rsid w:val="008A10C4"/>
    <w:rsid w:val="008B0248"/>
    <w:rsid w:val="008C128B"/>
    <w:rsid w:val="008C30F6"/>
    <w:rsid w:val="008C7B49"/>
    <w:rsid w:val="008D56D9"/>
    <w:rsid w:val="008E44E7"/>
    <w:rsid w:val="008F1D01"/>
    <w:rsid w:val="008F5F33"/>
    <w:rsid w:val="0090003D"/>
    <w:rsid w:val="0091046A"/>
    <w:rsid w:val="00911DCF"/>
    <w:rsid w:val="00922A9E"/>
    <w:rsid w:val="00926ABD"/>
    <w:rsid w:val="009271BA"/>
    <w:rsid w:val="00935290"/>
    <w:rsid w:val="00945FDA"/>
    <w:rsid w:val="00947F4E"/>
    <w:rsid w:val="00957C5D"/>
    <w:rsid w:val="00966D47"/>
    <w:rsid w:val="00980D87"/>
    <w:rsid w:val="00992312"/>
    <w:rsid w:val="009B53DA"/>
    <w:rsid w:val="009C0DED"/>
    <w:rsid w:val="00A05928"/>
    <w:rsid w:val="00A12EE7"/>
    <w:rsid w:val="00A17E0B"/>
    <w:rsid w:val="00A33A97"/>
    <w:rsid w:val="00A37D7F"/>
    <w:rsid w:val="00A43B6B"/>
    <w:rsid w:val="00A46410"/>
    <w:rsid w:val="00A57688"/>
    <w:rsid w:val="00A72F1E"/>
    <w:rsid w:val="00A769E7"/>
    <w:rsid w:val="00A83977"/>
    <w:rsid w:val="00A84A94"/>
    <w:rsid w:val="00A86BF7"/>
    <w:rsid w:val="00A96B4A"/>
    <w:rsid w:val="00AA491B"/>
    <w:rsid w:val="00AA5C23"/>
    <w:rsid w:val="00AD1DAA"/>
    <w:rsid w:val="00AE005B"/>
    <w:rsid w:val="00AF1AE8"/>
    <w:rsid w:val="00AF1E23"/>
    <w:rsid w:val="00AF7F81"/>
    <w:rsid w:val="00B01135"/>
    <w:rsid w:val="00B01AFF"/>
    <w:rsid w:val="00B01C41"/>
    <w:rsid w:val="00B02BEC"/>
    <w:rsid w:val="00B05CC7"/>
    <w:rsid w:val="00B27E39"/>
    <w:rsid w:val="00B348F7"/>
    <w:rsid w:val="00B350D8"/>
    <w:rsid w:val="00B37B3E"/>
    <w:rsid w:val="00B4702A"/>
    <w:rsid w:val="00B76763"/>
    <w:rsid w:val="00B7732B"/>
    <w:rsid w:val="00B81F2D"/>
    <w:rsid w:val="00B8563A"/>
    <w:rsid w:val="00B879F0"/>
    <w:rsid w:val="00BA671E"/>
    <w:rsid w:val="00BB7A9D"/>
    <w:rsid w:val="00BC25AA"/>
    <w:rsid w:val="00BC43FF"/>
    <w:rsid w:val="00BC6BB2"/>
    <w:rsid w:val="00BD619B"/>
    <w:rsid w:val="00BE5431"/>
    <w:rsid w:val="00C022E3"/>
    <w:rsid w:val="00C22817"/>
    <w:rsid w:val="00C4415A"/>
    <w:rsid w:val="00C4712D"/>
    <w:rsid w:val="00C52189"/>
    <w:rsid w:val="00C52B30"/>
    <w:rsid w:val="00C555C9"/>
    <w:rsid w:val="00C66911"/>
    <w:rsid w:val="00C71993"/>
    <w:rsid w:val="00C94F55"/>
    <w:rsid w:val="00CA7D62"/>
    <w:rsid w:val="00CB07A8"/>
    <w:rsid w:val="00CD4A57"/>
    <w:rsid w:val="00CF17DF"/>
    <w:rsid w:val="00CF1D56"/>
    <w:rsid w:val="00CF3A76"/>
    <w:rsid w:val="00D138F3"/>
    <w:rsid w:val="00D31D2A"/>
    <w:rsid w:val="00D32146"/>
    <w:rsid w:val="00D33604"/>
    <w:rsid w:val="00D373F3"/>
    <w:rsid w:val="00D37B08"/>
    <w:rsid w:val="00D437FF"/>
    <w:rsid w:val="00D5130C"/>
    <w:rsid w:val="00D551DA"/>
    <w:rsid w:val="00D56F2B"/>
    <w:rsid w:val="00D62265"/>
    <w:rsid w:val="00D72A7D"/>
    <w:rsid w:val="00D75DB9"/>
    <w:rsid w:val="00D8512E"/>
    <w:rsid w:val="00D854F9"/>
    <w:rsid w:val="00DA1632"/>
    <w:rsid w:val="00DA1E58"/>
    <w:rsid w:val="00DB0995"/>
    <w:rsid w:val="00DB21F8"/>
    <w:rsid w:val="00DD1155"/>
    <w:rsid w:val="00DE4EF2"/>
    <w:rsid w:val="00DF15F7"/>
    <w:rsid w:val="00DF2C0E"/>
    <w:rsid w:val="00DF62A5"/>
    <w:rsid w:val="00E04DB6"/>
    <w:rsid w:val="00E06FFB"/>
    <w:rsid w:val="00E1773F"/>
    <w:rsid w:val="00E30155"/>
    <w:rsid w:val="00E40338"/>
    <w:rsid w:val="00E42551"/>
    <w:rsid w:val="00E65269"/>
    <w:rsid w:val="00E676D8"/>
    <w:rsid w:val="00E84460"/>
    <w:rsid w:val="00E91FE1"/>
    <w:rsid w:val="00EA1507"/>
    <w:rsid w:val="00EA5E95"/>
    <w:rsid w:val="00EB4C4E"/>
    <w:rsid w:val="00EB5D11"/>
    <w:rsid w:val="00EC1B2F"/>
    <w:rsid w:val="00EC7814"/>
    <w:rsid w:val="00ED4954"/>
    <w:rsid w:val="00ED62C4"/>
    <w:rsid w:val="00ED7BB7"/>
    <w:rsid w:val="00EE0943"/>
    <w:rsid w:val="00EE33A2"/>
    <w:rsid w:val="00EE364A"/>
    <w:rsid w:val="00EF16DB"/>
    <w:rsid w:val="00F00E37"/>
    <w:rsid w:val="00F13BA6"/>
    <w:rsid w:val="00F208C1"/>
    <w:rsid w:val="00F443E9"/>
    <w:rsid w:val="00F54A0A"/>
    <w:rsid w:val="00F67A1C"/>
    <w:rsid w:val="00F82C5B"/>
    <w:rsid w:val="00F8555F"/>
    <w:rsid w:val="00FB2086"/>
    <w:rsid w:val="00FB29BB"/>
    <w:rsid w:val="00FB34C4"/>
    <w:rsid w:val="00FC3693"/>
    <w:rsid w:val="00FC49E2"/>
    <w:rsid w:val="00FC63AA"/>
    <w:rsid w:val="00FE0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styleId="UnresolvedMention">
    <w:name w:val="Unresolved Mention"/>
    <w:basedOn w:val="DefaultParagraphFont"/>
    <w:uiPriority w:val="99"/>
    <w:semiHidden/>
    <w:unhideWhenUsed/>
    <w:rsid w:val="006D570F"/>
    <w:rPr>
      <w:color w:val="605E5C"/>
      <w:shd w:val="clear" w:color="auto" w:fill="E1DFDD"/>
    </w:rPr>
  </w:style>
  <w:style w:type="paragraph" w:styleId="Revision">
    <w:name w:val="Revision"/>
    <w:hidden/>
    <w:uiPriority w:val="99"/>
    <w:semiHidden/>
    <w:rsid w:val="001068DE"/>
    <w:rPr>
      <w:rFonts w:ascii="Times New Roman" w:hAnsi="Times New Roman"/>
      <w:lang w:eastAsia="en-US"/>
    </w:rPr>
  </w:style>
  <w:style w:type="character" w:customStyle="1" w:styleId="B1Char">
    <w:name w:val="B1 Char"/>
    <w:basedOn w:val="DefaultParagraphFont"/>
    <w:link w:val="B1"/>
    <w:qFormat/>
    <w:rsid w:val="00FC3693"/>
    <w:rPr>
      <w:rFonts w:ascii="Times New Roman" w:hAnsi="Times New Roman"/>
      <w:lang w:eastAsia="en-US"/>
    </w:rPr>
  </w:style>
  <w:style w:type="character" w:customStyle="1" w:styleId="ENChar">
    <w:name w:val="EN Char"/>
    <w:aliases w:val="Editor's Note Char1,Editor's Note Char"/>
    <w:link w:val="EditorsNote"/>
    <w:qFormat/>
    <w:locked/>
    <w:rsid w:val="0066193F"/>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8925538">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17246557">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src.nist.gov/pubs/sp/800/227/final" TargetMode="External"/><Relationship Id="rId5" Type="http://schemas.openxmlformats.org/officeDocument/2006/relationships/footnotes" Target="footnotes.xml"/><Relationship Id="rId15" Type="http://schemas.openxmlformats.org/officeDocument/2006/relationships/package" Target="embeddings/Microsoft_Visio_Drawing1.vsdx"/><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4</Pages>
  <Words>1355</Words>
  <Characters>854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87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1</cp:lastModifiedBy>
  <cp:revision>12</cp:revision>
  <cp:lastPrinted>1900-01-01T06:00:00Z</cp:lastPrinted>
  <dcterms:created xsi:type="dcterms:W3CDTF">2026-02-10T08:35:00Z</dcterms:created>
  <dcterms:modified xsi:type="dcterms:W3CDTF">2026-02-1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